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8916B" w14:textId="77777777" w:rsidR="00AC0AA8" w:rsidRPr="000309B1" w:rsidRDefault="009D11D4" w:rsidP="0027174A">
      <w:pPr>
        <w:spacing w:before="100" w:beforeAutospacing="1" w:after="0" w:line="240" w:lineRule="auto"/>
        <w:rPr>
          <w:rFonts w:ascii="Cambria" w:hAnsi="Cambria"/>
          <w:b/>
          <w:color w:val="2E74B5" w:themeColor="accent1" w:themeShade="BF"/>
          <w:sz w:val="52"/>
          <w:szCs w:val="48"/>
        </w:rPr>
      </w:pPr>
      <w:r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Lok</w:t>
      </w:r>
      <w:bookmarkStart w:id="0" w:name="_GoBack"/>
      <w:bookmarkEnd w:id="0"/>
      <w:r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esh Dhan</w:t>
      </w:r>
      <w:r w:rsidR="007C3F15"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a</w:t>
      </w:r>
      <w:r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sekar</w:t>
      </w:r>
    </w:p>
    <w:p w14:paraId="7BEF71E3" w14:textId="49B9C04C" w:rsidR="00483C7B" w:rsidRPr="006D49FE" w:rsidRDefault="00752CFE" w:rsidP="00B94EC3">
      <w:pPr>
        <w:spacing w:after="0" w:line="240" w:lineRule="auto"/>
        <w:rPr>
          <w:rStyle w:val="Hyperlink"/>
          <w:rFonts w:ascii="Cambria" w:eastAsia="Cambria" w:hAnsi="Cambria" w:cs="Cambria"/>
          <w:sz w:val="17"/>
          <w:szCs w:val="17"/>
        </w:rPr>
      </w:pPr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>29/6, Nandhi Loop Street, CIT Nagar, Nandhanam, Chennai, TamilNadu, India.</w:t>
      </w:r>
      <w:r w:rsidR="006D49FE" w:rsidRPr="006D49FE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    </w:t>
      </w:r>
      <w:r w:rsidR="00B728DF" w:rsidRPr="006D49FE">
        <w:rPr>
          <w:rFonts w:ascii="Cambria" w:eastAsia="Cambria" w:hAnsi="Cambria" w:cs="Cambria"/>
          <w:b/>
          <w:bCs/>
          <w:sz w:val="17"/>
          <w:szCs w:val="17"/>
          <w:lang w:val="en-IN"/>
        </w:rPr>
        <w:t xml:space="preserve">MOBILE: </w:t>
      </w:r>
      <w:r w:rsidR="00B728DF" w:rsidRPr="006D49FE">
        <w:rPr>
          <w:rFonts w:ascii="Cambria" w:eastAsia="Cambria" w:hAnsi="Cambria" w:cs="Cambria"/>
          <w:sz w:val="17"/>
          <w:szCs w:val="17"/>
        </w:rPr>
        <w:t>+</w:t>
      </w:r>
      <w:r>
        <w:rPr>
          <w:rFonts w:ascii="Cambria" w:eastAsia="Cambria" w:hAnsi="Cambria" w:cs="Cambria"/>
          <w:sz w:val="17"/>
          <w:szCs w:val="17"/>
        </w:rPr>
        <w:t>91 9677116689</w:t>
      </w:r>
      <w:r w:rsidR="009D11D4" w:rsidRPr="006D49FE">
        <w:rPr>
          <w:rFonts w:ascii="Cambria" w:eastAsia="Cambria" w:hAnsi="Cambria" w:cs="Cambria"/>
          <w:sz w:val="17"/>
          <w:szCs w:val="17"/>
        </w:rPr>
        <w:t xml:space="preserve"> </w:t>
      </w:r>
      <w:r w:rsidR="00B728DF" w:rsidRPr="006D49FE">
        <w:rPr>
          <w:rFonts w:ascii="Cambria" w:eastAsia="Cambria" w:hAnsi="Cambria" w:cs="Cambria"/>
          <w:b/>
          <w:bCs/>
          <w:sz w:val="17"/>
          <w:szCs w:val="17"/>
          <w:lang w:val="en-IN"/>
        </w:rPr>
        <w:t xml:space="preserve">E-MAIL: </w:t>
      </w:r>
      <w:hyperlink r:id="rId8" w:history="1">
        <w:r w:rsidR="009D11D4" w:rsidRPr="006D49FE">
          <w:rPr>
            <w:rStyle w:val="Hyperlink"/>
            <w:rFonts w:ascii="Cambria" w:eastAsia="Cambria" w:hAnsi="Cambria" w:cs="Cambria"/>
            <w:sz w:val="17"/>
            <w:szCs w:val="17"/>
          </w:rPr>
          <w:t>dlokesh@outlook.com</w:t>
        </w:r>
      </w:hyperlink>
    </w:p>
    <w:p w14:paraId="2BF0FE43" w14:textId="77777777" w:rsidR="005644C6" w:rsidRDefault="005644C6" w:rsidP="00B94EC3">
      <w:pPr>
        <w:spacing w:after="0" w:line="240" w:lineRule="auto"/>
        <w:rPr>
          <w:rStyle w:val="Hyperlink"/>
        </w:rPr>
      </w:pPr>
    </w:p>
    <w:p w14:paraId="5757204A" w14:textId="77777777" w:rsidR="005644C6" w:rsidRPr="00C1344A" w:rsidRDefault="005644C6" w:rsidP="00B94EC3">
      <w:pPr>
        <w:spacing w:after="0" w:line="240" w:lineRule="auto"/>
        <w:rPr>
          <w:rFonts w:ascii="Cambria" w:eastAsia="Cambria" w:hAnsi="Cambria" w:cs="Cambria"/>
          <w:color w:val="0563C1" w:themeColor="hyperlink"/>
          <w:sz w:val="26"/>
          <w:szCs w:val="24"/>
          <w:u w:val="single"/>
        </w:rPr>
        <w:sectPr w:rsidR="005644C6" w:rsidRPr="00C1344A" w:rsidSect="00F20ED2">
          <w:pgSz w:w="11907" w:h="16839" w:code="9"/>
          <w:pgMar w:top="360" w:right="360" w:bottom="360" w:left="360" w:header="720" w:footer="720" w:gutter="0"/>
          <w:cols w:space="720"/>
          <w:docGrid w:linePitch="360"/>
        </w:sect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2B87B29D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11C772B1" w14:textId="1B38DC06" w:rsidR="002E3F65" w:rsidRPr="003E3D2E" w:rsidRDefault="002E3F65" w:rsidP="008B1995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SUMMARY</w:t>
            </w:r>
          </w:p>
        </w:tc>
      </w:tr>
    </w:tbl>
    <w:p w14:paraId="70629A54" w14:textId="77777777" w:rsidR="002E3F65" w:rsidRDefault="002E3F65" w:rsidP="00B43438">
      <w:pPr>
        <w:pStyle w:val="ListParagraph"/>
        <w:shd w:val="clear" w:color="auto" w:fill="FFFFFF"/>
        <w:spacing w:after="0" w:line="240" w:lineRule="auto"/>
        <w:ind w:left="360"/>
        <w:rPr>
          <w:rFonts w:ascii="Cambria" w:eastAsia="Cambria" w:hAnsi="Cambria" w:cs="Cambria"/>
        </w:rPr>
      </w:pPr>
    </w:p>
    <w:p w14:paraId="4247338C" w14:textId="5FA8F934" w:rsidR="004B0D35" w:rsidRPr="00C7319B" w:rsidRDefault="00407325" w:rsidP="0095364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Five</w:t>
      </w:r>
      <w:r w:rsidR="00483C7B" w:rsidRPr="00C7319B">
        <w:rPr>
          <w:rFonts w:ascii="Cambria" w:eastAsia="Cambria" w:hAnsi="Cambria" w:cs="Cambria"/>
        </w:rPr>
        <w:t xml:space="preserve"> plus </w:t>
      </w:r>
      <w:r w:rsidR="009C50D6" w:rsidRPr="00C7319B">
        <w:rPr>
          <w:rFonts w:ascii="Cambria" w:eastAsia="Cambria" w:hAnsi="Cambria" w:cs="Cambria"/>
        </w:rPr>
        <w:t>yea</w:t>
      </w:r>
      <w:r w:rsidR="00F97467" w:rsidRPr="00C7319B">
        <w:rPr>
          <w:rFonts w:ascii="Cambria" w:eastAsia="Cambria" w:hAnsi="Cambria" w:cs="Cambria"/>
        </w:rPr>
        <w:t xml:space="preserve">rs of experience </w:t>
      </w:r>
      <w:r w:rsidR="007F24CB" w:rsidRPr="00C7319B">
        <w:rPr>
          <w:rFonts w:ascii="Cambria" w:eastAsia="Cambria" w:hAnsi="Cambria" w:cs="Cambria"/>
        </w:rPr>
        <w:t xml:space="preserve">as full stack developer </w:t>
      </w:r>
      <w:r w:rsidR="00F97467" w:rsidRPr="00C7319B">
        <w:rPr>
          <w:rFonts w:ascii="Cambria" w:eastAsia="Cambria" w:hAnsi="Cambria" w:cs="Cambria"/>
        </w:rPr>
        <w:t>in application</w:t>
      </w:r>
      <w:r w:rsidR="0095364F" w:rsidRPr="00C7319B">
        <w:rPr>
          <w:rFonts w:ascii="Cambria" w:eastAsia="Cambria" w:hAnsi="Cambria" w:cs="Cambria"/>
        </w:rPr>
        <w:t xml:space="preserve"> </w:t>
      </w:r>
      <w:r w:rsidR="002C641D" w:rsidRPr="00C7319B">
        <w:rPr>
          <w:rFonts w:ascii="Cambria" w:eastAsia="Cambria" w:hAnsi="Cambria" w:cs="Cambria"/>
        </w:rPr>
        <w:t>development</w:t>
      </w:r>
      <w:r w:rsidR="00405615" w:rsidRPr="00C7319B">
        <w:rPr>
          <w:rFonts w:ascii="Cambria" w:eastAsia="Cambria" w:hAnsi="Cambria" w:cs="Cambria"/>
        </w:rPr>
        <w:t xml:space="preserve"> using </w:t>
      </w:r>
      <w:r w:rsidR="009D11D4" w:rsidRPr="00C7319B">
        <w:rPr>
          <w:rFonts w:ascii="Cambria" w:eastAsia="Cambria" w:hAnsi="Cambria" w:cs="Cambria"/>
        </w:rPr>
        <w:t>J2EE</w:t>
      </w:r>
      <w:r w:rsidR="003337C2" w:rsidRPr="00C7319B">
        <w:rPr>
          <w:rFonts w:ascii="Cambria" w:eastAsia="Cambria" w:hAnsi="Cambria" w:cs="Cambria"/>
        </w:rPr>
        <w:t xml:space="preserve"> </w:t>
      </w:r>
      <w:r w:rsidR="007F24CB" w:rsidRPr="00C7319B">
        <w:rPr>
          <w:rFonts w:ascii="Cambria" w:eastAsia="Cambria" w:hAnsi="Cambria" w:cs="Cambria"/>
        </w:rPr>
        <w:t>and</w:t>
      </w:r>
      <w:r w:rsidR="004634BA" w:rsidRPr="00C7319B">
        <w:rPr>
          <w:rFonts w:ascii="Cambria" w:eastAsia="Cambria" w:hAnsi="Cambria" w:cs="Cambria"/>
        </w:rPr>
        <w:t xml:space="preserve"> IBM</w:t>
      </w:r>
      <w:r w:rsidR="007F24CB" w:rsidRPr="00C7319B">
        <w:rPr>
          <w:rFonts w:ascii="Cambria" w:eastAsia="Cambria" w:hAnsi="Cambria" w:cs="Cambria"/>
        </w:rPr>
        <w:t xml:space="preserve"> ETL </w:t>
      </w:r>
      <w:r w:rsidRPr="00C7319B">
        <w:rPr>
          <w:rFonts w:ascii="Cambria" w:eastAsia="Cambria" w:hAnsi="Cambria" w:cs="Cambria"/>
        </w:rPr>
        <w:t>Data Stage</w:t>
      </w:r>
      <w:r w:rsidR="007F24CB" w:rsidRPr="00C7319B">
        <w:rPr>
          <w:rFonts w:ascii="Cambria" w:eastAsia="Cambria" w:hAnsi="Cambria" w:cs="Cambria"/>
        </w:rPr>
        <w:t xml:space="preserve">, </w:t>
      </w:r>
      <w:r w:rsidR="003337C2" w:rsidRPr="00C7319B">
        <w:rPr>
          <w:rFonts w:ascii="Cambria" w:eastAsia="Cambria" w:hAnsi="Cambria" w:cs="Cambria"/>
        </w:rPr>
        <w:t>while</w:t>
      </w:r>
      <w:r w:rsidR="009C50D6" w:rsidRPr="00C7319B">
        <w:rPr>
          <w:rFonts w:ascii="Cambria" w:eastAsia="Cambria" w:hAnsi="Cambria" w:cs="Cambria"/>
        </w:rPr>
        <w:t xml:space="preserve"> </w:t>
      </w:r>
      <w:r w:rsidR="003337C2" w:rsidRPr="00C7319B">
        <w:rPr>
          <w:rFonts w:ascii="Cambria" w:eastAsia="Cambria" w:hAnsi="Cambria" w:cs="Cambria"/>
        </w:rPr>
        <w:t>implementation</w:t>
      </w:r>
      <w:r w:rsidR="003C7FB9" w:rsidRPr="00C7319B">
        <w:rPr>
          <w:rFonts w:ascii="Cambria" w:eastAsia="Cambria" w:hAnsi="Cambria" w:cs="Cambria"/>
        </w:rPr>
        <w:t>,</w:t>
      </w:r>
      <w:r w:rsidR="003337C2" w:rsidRPr="00C7319B">
        <w:rPr>
          <w:rFonts w:ascii="Cambria" w:eastAsia="Cambria" w:hAnsi="Cambria" w:cs="Cambria"/>
        </w:rPr>
        <w:t xml:space="preserve"> testing and troubleshooting</w:t>
      </w:r>
      <w:r w:rsidR="009C50D6" w:rsidRPr="00C7319B">
        <w:rPr>
          <w:rFonts w:ascii="Cambria" w:eastAsia="Cambria" w:hAnsi="Cambria" w:cs="Cambria"/>
        </w:rPr>
        <w:t>.</w:t>
      </w:r>
    </w:p>
    <w:p w14:paraId="409149F1" w14:textId="77777777" w:rsidR="009C50D6" w:rsidRPr="00C7319B" w:rsidRDefault="002C641D" w:rsidP="0095364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Strong knowledge of technical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speci</w:t>
      </w:r>
      <w:r w:rsidR="003D7467" w:rsidRPr="00C7319B">
        <w:rPr>
          <w:rFonts w:ascii="Cambria" w:eastAsia="Cambria" w:hAnsi="Cambria" w:cs="Cambria"/>
        </w:rPr>
        <w:t>fications, workflow development</w:t>
      </w:r>
      <w:r w:rsidR="009C50D6" w:rsidRPr="00C7319B">
        <w:rPr>
          <w:rFonts w:ascii="Cambria" w:eastAsia="Cambria" w:hAnsi="Cambria" w:cs="Cambria"/>
        </w:rPr>
        <w:t xml:space="preserve"> and QA.</w:t>
      </w:r>
    </w:p>
    <w:p w14:paraId="20CE725A" w14:textId="77777777" w:rsidR="009C50D6" w:rsidRPr="00C7319B" w:rsidRDefault="00A90465" w:rsidP="0095364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Participated</w:t>
      </w:r>
      <w:r w:rsidR="009C50D6" w:rsidRPr="00C7319B">
        <w:rPr>
          <w:rFonts w:ascii="Cambria" w:eastAsia="Cambria" w:hAnsi="Cambria" w:cs="Cambria"/>
        </w:rPr>
        <w:t xml:space="preserve"> </w:t>
      </w:r>
      <w:r w:rsidR="005D685D" w:rsidRPr="00C7319B">
        <w:rPr>
          <w:rFonts w:ascii="Cambria" w:eastAsia="Cambria" w:hAnsi="Cambria" w:cs="Cambria"/>
        </w:rPr>
        <w:t xml:space="preserve">in </w:t>
      </w:r>
      <w:r w:rsidR="002C641D" w:rsidRPr="00C7319B">
        <w:rPr>
          <w:rFonts w:ascii="Cambria" w:eastAsia="Cambria" w:hAnsi="Cambria" w:cs="Cambria"/>
        </w:rPr>
        <w:t>analyzing business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requirements and recommending appropriate technologies.</w:t>
      </w:r>
    </w:p>
    <w:p w14:paraId="2B05AB55" w14:textId="663EF234" w:rsidR="00F96C97" w:rsidRPr="00C7319B" w:rsidRDefault="00F96C97" w:rsidP="0095364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 xml:space="preserve">Good </w:t>
      </w:r>
      <w:r w:rsidR="00CA7F1C" w:rsidRPr="00C7319B">
        <w:rPr>
          <w:rFonts w:ascii="Cambria" w:eastAsia="Cambria" w:hAnsi="Cambria" w:cs="Cambria"/>
        </w:rPr>
        <w:t>experience i</w:t>
      </w:r>
      <w:r w:rsidR="005D685D" w:rsidRPr="00C7319B">
        <w:rPr>
          <w:rFonts w:ascii="Cambria" w:eastAsia="Cambria" w:hAnsi="Cambria" w:cs="Cambria"/>
        </w:rPr>
        <w:t>n</w:t>
      </w:r>
      <w:r w:rsidR="002C641D" w:rsidRPr="00C7319B">
        <w:rPr>
          <w:rFonts w:ascii="Cambria" w:eastAsia="Cambria" w:hAnsi="Cambria" w:cs="Cambria"/>
        </w:rPr>
        <w:t xml:space="preserve"> coordinating with</w:t>
      </w:r>
      <w:r w:rsidR="0095364F"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</w:rPr>
        <w:t>various teams like Deployment, Testing Team to speed up</w:t>
      </w:r>
      <w:r w:rsidR="004E3301">
        <w:rPr>
          <w:rFonts w:ascii="Cambria" w:eastAsia="Cambria" w:hAnsi="Cambria" w:cs="Cambria"/>
        </w:rPr>
        <w:t xml:space="preserve"> the</w:t>
      </w:r>
      <w:r w:rsidRPr="00C7319B">
        <w:rPr>
          <w:rFonts w:ascii="Cambria" w:eastAsia="Cambria" w:hAnsi="Cambria" w:cs="Cambria"/>
        </w:rPr>
        <w:t xml:space="preserve"> </w:t>
      </w:r>
      <w:r w:rsidR="009125B2">
        <w:rPr>
          <w:rFonts w:ascii="Cambria" w:eastAsia="Cambria" w:hAnsi="Cambria" w:cs="Cambria"/>
        </w:rPr>
        <w:t>d</w:t>
      </w:r>
      <w:r w:rsidRPr="00C7319B">
        <w:rPr>
          <w:rFonts w:ascii="Cambria" w:eastAsia="Cambria" w:hAnsi="Cambria" w:cs="Cambria"/>
        </w:rPr>
        <w:t>evelopment process.</w:t>
      </w:r>
    </w:p>
    <w:p w14:paraId="138A9E0B" w14:textId="5367C0D9" w:rsidR="009D5781" w:rsidRDefault="006E394E" w:rsidP="009D578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Proficient in</w:t>
      </w:r>
      <w:r w:rsidR="00DB7938" w:rsidRPr="00C7319B">
        <w:rPr>
          <w:rFonts w:ascii="Cambria" w:eastAsia="Cambria" w:hAnsi="Cambria" w:cs="Cambria"/>
        </w:rPr>
        <w:t xml:space="preserve"> communication, interpersonal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and organizational skills.</w:t>
      </w:r>
    </w:p>
    <w:p w14:paraId="4E5E14EE" w14:textId="77777777" w:rsidR="00473FD5" w:rsidRDefault="00473FD5" w:rsidP="00473FD5">
      <w:pPr>
        <w:pStyle w:val="ListParagraph"/>
        <w:shd w:val="clear" w:color="auto" w:fill="FFFFFF"/>
        <w:spacing w:after="0" w:line="240" w:lineRule="auto"/>
        <w:ind w:left="360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473FD5" w:rsidRPr="003E3D2E" w14:paraId="6BD7AA5D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62C6487C" w14:textId="0D86E7DF" w:rsidR="00473FD5" w:rsidRPr="00473FD5" w:rsidRDefault="00473FD5" w:rsidP="00473FD5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FESSIONAL EXPERIENCE</w:t>
            </w:r>
          </w:p>
        </w:tc>
      </w:tr>
    </w:tbl>
    <w:p w14:paraId="6706ACD6" w14:textId="77777777" w:rsidR="00473FD5" w:rsidRDefault="00473FD5" w:rsidP="00970A16">
      <w:pPr>
        <w:spacing w:after="0" w:line="276" w:lineRule="auto"/>
        <w:rPr>
          <w:rFonts w:ascii="Cambria" w:eastAsia="Cambria" w:hAnsi="Cambria" w:cs="Cambria"/>
          <w:b/>
        </w:rPr>
      </w:pPr>
    </w:p>
    <w:p w14:paraId="2F0EB9EA" w14:textId="5A8EB259" w:rsidR="00C118F9" w:rsidRPr="00C7319B" w:rsidRDefault="00224D81" w:rsidP="00970A16">
      <w:pPr>
        <w:spacing w:after="0" w:line="276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  <w:b/>
        </w:rPr>
        <w:t>HCL Technologies</w:t>
      </w:r>
      <w:r w:rsidR="001C4A6B">
        <w:rPr>
          <w:rFonts w:ascii="Cambria" w:eastAsia="Cambria" w:hAnsi="Cambria" w:cs="Cambria"/>
        </w:rPr>
        <w:t xml:space="preserve"> </w:t>
      </w:r>
    </w:p>
    <w:p w14:paraId="62FF1667" w14:textId="254CC2FC" w:rsidR="007F24CB" w:rsidRDefault="007F24CB" w:rsidP="00970A16">
      <w:pPr>
        <w:spacing w:after="0" w:line="276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 xml:space="preserve">Senior </w:t>
      </w:r>
      <w:r w:rsidR="00224D81" w:rsidRPr="00C7319B">
        <w:rPr>
          <w:rFonts w:ascii="Cambria" w:eastAsia="Cambria" w:hAnsi="Cambria" w:cs="Cambria"/>
        </w:rPr>
        <w:t>Software Engineer (February 2015 – Till Now)</w:t>
      </w:r>
    </w:p>
    <w:p w14:paraId="0CE10ED9" w14:textId="77777777" w:rsidR="007C3421" w:rsidRPr="00C7319B" w:rsidRDefault="007C3421" w:rsidP="00970A16">
      <w:pPr>
        <w:spacing w:after="0" w:line="276" w:lineRule="auto"/>
        <w:rPr>
          <w:rFonts w:ascii="Cambria" w:eastAsia="Cambria" w:hAnsi="Cambria" w:cs="Cambria"/>
        </w:rPr>
      </w:pPr>
    </w:p>
    <w:p w14:paraId="6F0B69CC" w14:textId="0CECD29A" w:rsidR="007F24CB" w:rsidRDefault="007F24CB" w:rsidP="007F24CB">
      <w:pPr>
        <w:spacing w:after="0" w:line="276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  <w:b/>
        </w:rPr>
        <w:t>HCL Technologies</w:t>
      </w:r>
      <w:r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  <w:b/>
        </w:rPr>
        <w:t>Mexico</w:t>
      </w:r>
      <w:r w:rsidRPr="00C7319B">
        <w:rPr>
          <w:rFonts w:ascii="Cambria" w:eastAsia="Cambria" w:hAnsi="Cambria" w:cs="Cambria"/>
        </w:rPr>
        <w:t xml:space="preserve"> (July 201</w:t>
      </w:r>
      <w:r w:rsidR="00B760F6">
        <w:rPr>
          <w:rFonts w:ascii="Cambria" w:eastAsia="Cambria" w:hAnsi="Cambria" w:cs="Cambria"/>
        </w:rPr>
        <w:t>7</w:t>
      </w:r>
      <w:r w:rsidRPr="00C7319B">
        <w:rPr>
          <w:rFonts w:ascii="Cambria" w:eastAsia="Cambria" w:hAnsi="Cambria" w:cs="Cambria"/>
        </w:rPr>
        <w:t xml:space="preserve"> – </w:t>
      </w:r>
      <w:r w:rsidR="003F79B0">
        <w:rPr>
          <w:rFonts w:ascii="Cambria" w:eastAsia="Cambria" w:hAnsi="Cambria" w:cs="Cambria"/>
        </w:rPr>
        <w:t>June 2019</w:t>
      </w:r>
      <w:r w:rsidRPr="00C7319B">
        <w:rPr>
          <w:rFonts w:ascii="Cambria" w:eastAsia="Cambria" w:hAnsi="Cambria" w:cs="Cambria"/>
        </w:rPr>
        <w:t>)</w:t>
      </w:r>
    </w:p>
    <w:p w14:paraId="1AEF7D01" w14:textId="72E31F6B" w:rsidR="00BD6F90" w:rsidRDefault="00BD6F90" w:rsidP="007F24CB">
      <w:pPr>
        <w:spacing w:after="0" w:line="276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Holding B1/B2 Visa (USA) – Valid </w:t>
      </w:r>
      <w:r w:rsidR="00B760F6">
        <w:rPr>
          <w:rFonts w:ascii="Cambria" w:eastAsia="Cambria" w:hAnsi="Cambria" w:cs="Cambria"/>
        </w:rPr>
        <w:t>till</w:t>
      </w:r>
      <w:r>
        <w:rPr>
          <w:rFonts w:ascii="Cambria" w:eastAsia="Cambria" w:hAnsi="Cambria" w:cs="Cambria"/>
        </w:rPr>
        <w:t xml:space="preserve"> 2028.</w:t>
      </w:r>
    </w:p>
    <w:p w14:paraId="39BD9DE0" w14:textId="77777777" w:rsidR="00BD6F90" w:rsidRDefault="00BD6F90" w:rsidP="007F24CB">
      <w:pPr>
        <w:spacing w:after="0" w:line="276" w:lineRule="auto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6D3083A7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4AB06C1D" w14:textId="77B09715" w:rsidR="002E3F65" w:rsidRPr="003E3D2E" w:rsidRDefault="002E3F65" w:rsidP="008B1995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NATURE OF WORK</w:t>
            </w:r>
          </w:p>
        </w:tc>
      </w:tr>
    </w:tbl>
    <w:p w14:paraId="695F4893" w14:textId="77777777" w:rsidR="00B43438" w:rsidRDefault="00B43438" w:rsidP="000347BD">
      <w:pPr>
        <w:spacing w:after="0" w:line="240" w:lineRule="auto"/>
        <w:rPr>
          <w:rFonts w:ascii="Cambria" w:eastAsia="Cambria" w:hAnsi="Cambria" w:cs="Cambria"/>
        </w:rPr>
      </w:pPr>
    </w:p>
    <w:p w14:paraId="0770312F" w14:textId="47CD6306" w:rsidR="00543527" w:rsidRDefault="00224D81" w:rsidP="000347BD">
      <w:pPr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Developed JAVA</w:t>
      </w:r>
      <w:r w:rsidR="007F24CB"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</w:rPr>
        <w:t>application which process and monitor the activities performed in the process and load the file details in the database using various REST API’s.</w:t>
      </w:r>
      <w:r w:rsidR="000347BD" w:rsidRPr="00C7319B">
        <w:rPr>
          <w:rFonts w:ascii="Cambria" w:eastAsia="Cambria" w:hAnsi="Cambria" w:cs="Cambria"/>
        </w:rPr>
        <w:t xml:space="preserve"> </w:t>
      </w:r>
    </w:p>
    <w:p w14:paraId="761B7C43" w14:textId="4793D75A" w:rsidR="00B43438" w:rsidRDefault="00B43438" w:rsidP="000347BD">
      <w:pPr>
        <w:spacing w:after="0" w:line="240" w:lineRule="auto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34511549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1DFAA9CE" w14:textId="01AE1620" w:rsidR="002E3F65" w:rsidRPr="003E3D2E" w:rsidRDefault="002E3F65" w:rsidP="008B1995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ROLES &amp; RESPONSIBILITIES</w:t>
            </w:r>
          </w:p>
        </w:tc>
      </w:tr>
    </w:tbl>
    <w:p w14:paraId="2A29F3BC" w14:textId="77777777" w:rsidR="00B43438" w:rsidRDefault="00B43438" w:rsidP="00CD135B">
      <w:pPr>
        <w:spacing w:after="0" w:line="276" w:lineRule="auto"/>
        <w:rPr>
          <w:rFonts w:ascii="Cambria" w:eastAsia="Times New Roman" w:hAnsi="Cambria" w:cs="Times New Roman"/>
        </w:rPr>
      </w:pPr>
    </w:p>
    <w:p w14:paraId="26782C52" w14:textId="41DD39C4" w:rsidR="00224D81" w:rsidRDefault="00224D81" w:rsidP="00CD135B">
      <w:pPr>
        <w:spacing w:after="0" w:line="276" w:lineRule="auto"/>
        <w:rPr>
          <w:rFonts w:ascii="Cambria" w:eastAsia="Times New Roman" w:hAnsi="Cambria" w:cs="Times New Roman"/>
        </w:rPr>
      </w:pPr>
      <w:r w:rsidRPr="00C7319B">
        <w:rPr>
          <w:rFonts w:ascii="Cambria" w:eastAsia="Times New Roman" w:hAnsi="Cambria" w:cs="Times New Roman"/>
        </w:rPr>
        <w:t>Developed complex applications and updates throughout SDLC, including analyzing business requirements, developing technical specifications, planning, coding, testing implementation and QA.</w:t>
      </w:r>
    </w:p>
    <w:p w14:paraId="5EFDDE3B" w14:textId="77777777" w:rsidR="00672BD2" w:rsidRPr="00C7319B" w:rsidRDefault="00672BD2" w:rsidP="00CD135B">
      <w:pPr>
        <w:spacing w:after="0" w:line="276" w:lineRule="auto"/>
        <w:rPr>
          <w:rFonts w:ascii="Cambria" w:eastAsia="Times New Roman" w:hAnsi="Cambria" w:cs="Times New Roman"/>
        </w:rPr>
      </w:pPr>
    </w:p>
    <w:p w14:paraId="6B490207" w14:textId="56BA482F" w:rsidR="00107456" w:rsidRPr="00C7319B" w:rsidRDefault="00224D81" w:rsidP="00CD135B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ambria" w:hAnsi="Cambria" w:cs="Arial"/>
          <w:color w:val="000000"/>
        </w:rPr>
      </w:pPr>
      <w:r w:rsidRPr="00C7319B">
        <w:rPr>
          <w:rFonts w:ascii="Cambria" w:hAnsi="Cambria" w:cs="Arial"/>
          <w:color w:val="000000"/>
        </w:rPr>
        <w:t xml:space="preserve">Participate in scoping meeting to identify </w:t>
      </w:r>
      <w:r w:rsidR="004C7C9A">
        <w:rPr>
          <w:rFonts w:ascii="Cambria" w:hAnsi="Cambria" w:cs="Arial"/>
          <w:color w:val="000000"/>
        </w:rPr>
        <w:t xml:space="preserve">the </w:t>
      </w:r>
      <w:r w:rsidRPr="00C7319B">
        <w:rPr>
          <w:rFonts w:ascii="Cambria" w:hAnsi="Cambria" w:cs="Arial"/>
          <w:color w:val="000000"/>
        </w:rPr>
        <w:t>requirement for new projects and reconfirm requirement with relevant stakeholders.</w:t>
      </w:r>
    </w:p>
    <w:p w14:paraId="6ADFC83E" w14:textId="77777777" w:rsidR="00224D81" w:rsidRPr="00C7319B" w:rsidRDefault="00224D81" w:rsidP="00CD135B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ambria" w:hAnsi="Cambria" w:cs="Arial"/>
          <w:color w:val="000000"/>
        </w:rPr>
      </w:pPr>
      <w:r w:rsidRPr="00C7319B">
        <w:rPr>
          <w:rFonts w:ascii="Cambria" w:hAnsi="Cambria" w:cs="Arial"/>
          <w:color w:val="000000"/>
        </w:rPr>
        <w:t>Analyzing the Existing code and involved in modifying various classes and methods according to the new business needs.</w:t>
      </w:r>
    </w:p>
    <w:p w14:paraId="2611DC8D" w14:textId="77777777" w:rsidR="00224D81" w:rsidRPr="00C7319B" w:rsidRDefault="00224D81" w:rsidP="00CD135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Created various REST API’s for GET and POST requests as per the Business requirements.</w:t>
      </w:r>
    </w:p>
    <w:p w14:paraId="1646C19A" w14:textId="77777777" w:rsidR="00224D81" w:rsidRPr="00C7319B" w:rsidRDefault="00224D81" w:rsidP="00CD135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Created Database Objects like tables, Views as per the Business requirements.</w:t>
      </w:r>
    </w:p>
    <w:p w14:paraId="337DE326" w14:textId="77777777" w:rsidR="00224D81" w:rsidRPr="00C7319B" w:rsidRDefault="00224D81" w:rsidP="00CD135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Developed Dashboard using Ext JS which will retrieve the data from the database using REST API’s.</w:t>
      </w:r>
    </w:p>
    <w:p w14:paraId="7F7FF71A" w14:textId="77777777" w:rsidR="00224D81" w:rsidRPr="00C7319B" w:rsidRDefault="00224D81" w:rsidP="00CD135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Involved in writing technical design document, Test cases and performed unit testing</w:t>
      </w:r>
    </w:p>
    <w:p w14:paraId="4F09BE43" w14:textId="014D1C8B" w:rsidR="009C5BE3" w:rsidRDefault="00224D81" w:rsidP="009C5BE3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</w:rPr>
      </w:pPr>
      <w:r w:rsidRPr="00C7319B">
        <w:rPr>
          <w:rFonts w:ascii="Cambria" w:eastAsia="Times New Roman" w:hAnsi="Cambria" w:cs="Arial"/>
          <w:color w:val="000000"/>
        </w:rPr>
        <w:t>Supported project leads &amp; project managers in preparation of project review deliverables (like project ppt, audit documents, etc.).</w:t>
      </w:r>
      <w:r w:rsidRPr="0095364F">
        <w:rPr>
          <w:rFonts w:ascii="Cambria" w:eastAsia="Times New Roman" w:hAnsi="Cambria" w:cs="Arial"/>
          <w:color w:val="000000"/>
          <w:sz w:val="24"/>
          <w:szCs w:val="24"/>
        </w:rPr>
        <w:t xml:space="preserve"> </w:t>
      </w:r>
    </w:p>
    <w:p w14:paraId="064CBE8A" w14:textId="77777777" w:rsidR="00CB545B" w:rsidRPr="00BD6F90" w:rsidRDefault="00CB545B" w:rsidP="00CB545B">
      <w:pPr>
        <w:pStyle w:val="ListParagraph"/>
        <w:spacing w:after="0" w:line="240" w:lineRule="auto"/>
        <w:ind w:left="360"/>
        <w:rPr>
          <w:rFonts w:ascii="Cambria" w:eastAsia="Times New Roman" w:hAnsi="Cambria" w:cs="Arial"/>
          <w:color w:val="000000"/>
          <w:sz w:val="24"/>
          <w:szCs w:val="24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6E7148" w:rsidRPr="003E3D2E" w14:paraId="7AB7BE0E" w14:textId="77777777" w:rsidTr="0043571D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5B482B73" w14:textId="77777777" w:rsidR="006E7148" w:rsidRPr="003E3D2E" w:rsidRDefault="006E7148" w:rsidP="00F20ED2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JECT</w:t>
            </w:r>
          </w:p>
        </w:tc>
      </w:tr>
    </w:tbl>
    <w:p w14:paraId="69D9B020" w14:textId="77777777" w:rsidR="008167BE" w:rsidRDefault="008167BE" w:rsidP="00970A16">
      <w:pPr>
        <w:spacing w:after="0" w:line="276" w:lineRule="auto"/>
        <w:rPr>
          <w:rFonts w:ascii="Cambria" w:hAnsi="Cambria" w:cstheme="minorHAnsi"/>
          <w:b/>
          <w:bCs/>
        </w:rPr>
      </w:pPr>
    </w:p>
    <w:p w14:paraId="760312C6" w14:textId="0044C8D8" w:rsidR="00CA19A7" w:rsidRPr="00C7319B" w:rsidRDefault="00CA19A7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itle</w:t>
      </w:r>
      <w:r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ab/>
      </w:r>
      <w:r w:rsidR="00F20ED2"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3818D5">
        <w:rPr>
          <w:rFonts w:ascii="Cambria" w:hAnsi="Cambria" w:cstheme="minorHAnsi"/>
          <w:bCs/>
        </w:rPr>
        <w:t xml:space="preserve">AML - </w:t>
      </w:r>
      <w:r w:rsidR="002D5136" w:rsidRPr="00C7319B">
        <w:rPr>
          <w:rFonts w:ascii="Cambria" w:hAnsi="Cambria" w:cstheme="minorHAnsi"/>
          <w:bCs/>
        </w:rPr>
        <w:t xml:space="preserve">Customer Due </w:t>
      </w:r>
      <w:r w:rsidR="005D1A3B" w:rsidRPr="00C7319B">
        <w:rPr>
          <w:rFonts w:ascii="Cambria" w:hAnsi="Cambria" w:cstheme="minorHAnsi"/>
          <w:bCs/>
        </w:rPr>
        <w:t>Diligence</w:t>
      </w:r>
    </w:p>
    <w:p w14:paraId="6EF42126" w14:textId="77777777" w:rsidR="00B15EFD" w:rsidRPr="00C7319B" w:rsidRDefault="00F20ED2" w:rsidP="00970A16">
      <w:pPr>
        <w:spacing w:after="0" w:line="276" w:lineRule="auto"/>
        <w:ind w:left="2160" w:hanging="216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echnology Used</w:t>
      </w:r>
      <w:r w:rsidRPr="00C7319B">
        <w:rPr>
          <w:rFonts w:ascii="Cambria" w:hAnsi="Cambria" w:cstheme="minorHAnsi"/>
          <w:b/>
          <w:bCs/>
        </w:rPr>
        <w:tab/>
      </w:r>
      <w:r w:rsidR="00CA19A7" w:rsidRPr="00C7319B">
        <w:rPr>
          <w:rFonts w:ascii="Cambria" w:hAnsi="Cambria" w:cstheme="minorHAnsi"/>
          <w:b/>
          <w:bCs/>
        </w:rPr>
        <w:t>:</w:t>
      </w:r>
      <w:r w:rsidRPr="00C7319B">
        <w:rPr>
          <w:rFonts w:ascii="Cambria" w:hAnsi="Cambria" w:cstheme="minorHAnsi"/>
          <w:b/>
          <w:bCs/>
        </w:rPr>
        <w:t xml:space="preserve"> </w:t>
      </w:r>
      <w:r w:rsidR="008218D5" w:rsidRPr="00C7319B">
        <w:rPr>
          <w:rFonts w:ascii="Cambria" w:hAnsi="Cambria" w:cstheme="minorHAnsi"/>
          <w:bCs/>
        </w:rPr>
        <w:t>Java</w:t>
      </w:r>
      <w:r w:rsidR="007F24CB" w:rsidRPr="00C7319B">
        <w:rPr>
          <w:rFonts w:ascii="Cambria" w:hAnsi="Cambria" w:cstheme="minorHAnsi"/>
          <w:bCs/>
        </w:rPr>
        <w:t>, IBM DataStage</w:t>
      </w:r>
      <w:r w:rsidR="008218D5" w:rsidRPr="00C7319B">
        <w:rPr>
          <w:rFonts w:ascii="Cambria" w:hAnsi="Cambria" w:cstheme="minorHAnsi"/>
          <w:bCs/>
        </w:rPr>
        <w:t xml:space="preserve">, </w:t>
      </w:r>
    </w:p>
    <w:p w14:paraId="26A8AC50" w14:textId="77777777" w:rsidR="00F20ED2" w:rsidRPr="00C7319B" w:rsidRDefault="00B15EFD" w:rsidP="00B15EFD">
      <w:pPr>
        <w:spacing w:after="0" w:line="276" w:lineRule="auto"/>
        <w:ind w:left="216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 xml:space="preserve">  </w:t>
      </w:r>
      <w:r w:rsidR="00A347AA" w:rsidRPr="00C7319B">
        <w:rPr>
          <w:rFonts w:ascii="Cambria" w:hAnsi="Cambria" w:cstheme="minorHAnsi"/>
          <w:bCs/>
        </w:rPr>
        <w:t>REST</w:t>
      </w:r>
      <w:r w:rsidR="006B787B" w:rsidRPr="00C7319B">
        <w:rPr>
          <w:rFonts w:ascii="Cambria" w:hAnsi="Cambria" w:cstheme="minorHAnsi"/>
          <w:bCs/>
        </w:rPr>
        <w:t xml:space="preserve"> </w:t>
      </w:r>
      <w:r w:rsidR="00351818" w:rsidRPr="00C7319B">
        <w:rPr>
          <w:rFonts w:ascii="Cambria" w:hAnsi="Cambria" w:cstheme="minorHAnsi"/>
          <w:bCs/>
        </w:rPr>
        <w:t>API</w:t>
      </w:r>
      <w:r w:rsidR="00F20ED2" w:rsidRPr="00C7319B">
        <w:rPr>
          <w:rFonts w:ascii="Cambria" w:hAnsi="Cambria" w:cstheme="minorHAnsi"/>
          <w:bCs/>
        </w:rPr>
        <w:t>, SQL,</w:t>
      </w:r>
    </w:p>
    <w:p w14:paraId="2FE73621" w14:textId="77777777" w:rsidR="00CA19A7" w:rsidRPr="00C7319B" w:rsidRDefault="0058453E" w:rsidP="00970A16">
      <w:pPr>
        <w:spacing w:after="0" w:line="276" w:lineRule="auto"/>
        <w:ind w:left="216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 xml:space="preserve">  </w:t>
      </w:r>
      <w:r w:rsidR="006B787B" w:rsidRPr="00C7319B">
        <w:rPr>
          <w:rFonts w:ascii="Cambria" w:hAnsi="Cambria" w:cstheme="minorHAnsi"/>
          <w:bCs/>
        </w:rPr>
        <w:t>PowerShell script</w:t>
      </w:r>
    </w:p>
    <w:p w14:paraId="54146B40" w14:textId="4FE24118" w:rsidR="00E877AC" w:rsidRPr="00C7319B" w:rsidRDefault="00F20ED2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F</w:t>
      </w:r>
      <w:r w:rsidR="00E877AC" w:rsidRPr="00C7319B">
        <w:rPr>
          <w:rFonts w:ascii="Cambria" w:hAnsi="Cambria" w:cstheme="minorHAnsi"/>
          <w:b/>
          <w:bCs/>
        </w:rPr>
        <w:t>ramework</w:t>
      </w:r>
      <w:r w:rsidR="00E877AC" w:rsidRPr="00C7319B">
        <w:rPr>
          <w:rFonts w:ascii="Cambria" w:hAnsi="Cambria" w:cstheme="minorHAnsi"/>
          <w:bCs/>
        </w:rPr>
        <w:tab/>
      </w:r>
      <w:r w:rsidR="00E877AC" w:rsidRPr="00C7319B">
        <w:rPr>
          <w:rFonts w:ascii="Cambria" w:hAnsi="Cambria" w:cstheme="minorHAnsi"/>
          <w:bCs/>
        </w:rPr>
        <w:tab/>
        <w:t>:</w:t>
      </w:r>
      <w:r w:rsidRPr="00C7319B">
        <w:rPr>
          <w:rFonts w:ascii="Cambria" w:hAnsi="Cambria" w:cstheme="minorHAnsi"/>
          <w:bCs/>
        </w:rPr>
        <w:t xml:space="preserve"> </w:t>
      </w:r>
      <w:r w:rsidR="00886F7B">
        <w:rPr>
          <w:rFonts w:ascii="Cambria" w:hAnsi="Cambria" w:cstheme="minorHAnsi"/>
          <w:bCs/>
        </w:rPr>
        <w:t>Spring Boot</w:t>
      </w:r>
      <w:r w:rsidR="008B5F5F">
        <w:rPr>
          <w:rFonts w:ascii="Cambria" w:hAnsi="Cambria" w:cstheme="minorHAnsi"/>
          <w:bCs/>
        </w:rPr>
        <w:t>,</w:t>
      </w:r>
      <w:r w:rsidR="008B5F5F" w:rsidRPr="008B5F5F">
        <w:rPr>
          <w:rFonts w:ascii="Cambria" w:hAnsi="Cambria" w:cstheme="minorHAnsi"/>
          <w:bCs/>
        </w:rPr>
        <w:t xml:space="preserve"> </w:t>
      </w:r>
      <w:r w:rsidR="008B5F5F" w:rsidRPr="00C7319B">
        <w:rPr>
          <w:rFonts w:ascii="Cambria" w:hAnsi="Cambria" w:cstheme="minorHAnsi"/>
          <w:bCs/>
        </w:rPr>
        <w:t>Wicket</w:t>
      </w:r>
      <w:r w:rsidR="008B5F5F">
        <w:rPr>
          <w:rFonts w:ascii="Cambria" w:hAnsi="Cambria" w:cstheme="minorHAnsi"/>
          <w:bCs/>
        </w:rPr>
        <w:t>, EXT js.</w:t>
      </w:r>
    </w:p>
    <w:p w14:paraId="35C4C741" w14:textId="77777777" w:rsidR="0053090F" w:rsidRDefault="00107456" w:rsidP="00577FDC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IDE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235310">
        <w:rPr>
          <w:rFonts w:ascii="Cambria" w:hAnsi="Cambria" w:cstheme="minorHAnsi"/>
          <w:bCs/>
        </w:rPr>
        <w:t xml:space="preserve">Intelli J, </w:t>
      </w:r>
      <w:r w:rsidR="00577FDC" w:rsidRPr="00C7319B">
        <w:rPr>
          <w:rFonts w:ascii="Cambria" w:hAnsi="Cambria" w:cstheme="minorHAnsi"/>
          <w:bCs/>
        </w:rPr>
        <w:t xml:space="preserve">Eclipse &amp; IBM </w:t>
      </w:r>
    </w:p>
    <w:p w14:paraId="2E63593B" w14:textId="69EEEF7C" w:rsidR="00107456" w:rsidRDefault="0053090F" w:rsidP="00577FDC">
      <w:pPr>
        <w:spacing w:after="0" w:line="276" w:lineRule="auto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ab/>
      </w:r>
      <w:r>
        <w:rPr>
          <w:rFonts w:ascii="Cambria" w:hAnsi="Cambria" w:cstheme="minorHAnsi"/>
          <w:bCs/>
        </w:rPr>
        <w:tab/>
      </w:r>
      <w:r>
        <w:rPr>
          <w:rFonts w:ascii="Cambria" w:hAnsi="Cambria" w:cstheme="minorHAnsi"/>
          <w:bCs/>
        </w:rPr>
        <w:tab/>
        <w:t xml:space="preserve">  </w:t>
      </w:r>
      <w:r w:rsidR="00577FDC" w:rsidRPr="00C7319B">
        <w:rPr>
          <w:rFonts w:ascii="Cambria" w:hAnsi="Cambria" w:cstheme="minorHAnsi"/>
          <w:bCs/>
        </w:rPr>
        <w:t>DataStage</w:t>
      </w:r>
    </w:p>
    <w:p w14:paraId="0A0AAD4E" w14:textId="3383BF9D" w:rsidR="005E7E3A" w:rsidRDefault="005E7E3A" w:rsidP="005E7E3A">
      <w:pPr>
        <w:spacing w:after="0" w:line="276" w:lineRule="auto"/>
        <w:rPr>
          <w:rFonts w:ascii="Cambria" w:hAnsi="Cambria" w:cstheme="minorHAnsi"/>
          <w:bCs/>
        </w:rPr>
      </w:pPr>
      <w:r w:rsidRPr="00235310">
        <w:rPr>
          <w:rFonts w:ascii="Cambria" w:hAnsi="Cambria" w:cstheme="minorHAnsi"/>
          <w:b/>
          <w:bCs/>
        </w:rPr>
        <w:t>Version Control</w:t>
      </w:r>
      <w:r>
        <w:rPr>
          <w:rFonts w:ascii="Cambria" w:hAnsi="Cambria" w:cstheme="minorHAnsi"/>
          <w:bCs/>
        </w:rPr>
        <w:tab/>
        <w:t>: RTC, GIT</w:t>
      </w:r>
    </w:p>
    <w:p w14:paraId="605AC599" w14:textId="3C8B6996" w:rsidR="00E70717" w:rsidRPr="00C7319B" w:rsidRDefault="00E70717" w:rsidP="005E7E3A">
      <w:pPr>
        <w:spacing w:after="0" w:line="276" w:lineRule="auto"/>
        <w:rPr>
          <w:rFonts w:ascii="Cambria" w:hAnsi="Cambria" w:cstheme="minorHAnsi"/>
          <w:bCs/>
        </w:rPr>
      </w:pPr>
      <w:r w:rsidRPr="00E70717">
        <w:rPr>
          <w:rFonts w:ascii="Cambria" w:hAnsi="Cambria" w:cstheme="minorHAnsi"/>
          <w:b/>
          <w:bCs/>
        </w:rPr>
        <w:t>Log Checker</w:t>
      </w:r>
      <w:r w:rsidRPr="00E70717">
        <w:rPr>
          <w:rFonts w:ascii="Cambria" w:hAnsi="Cambria" w:cstheme="minorHAnsi"/>
          <w:b/>
          <w:bCs/>
        </w:rPr>
        <w:tab/>
      </w:r>
      <w:r>
        <w:rPr>
          <w:rFonts w:ascii="Cambria" w:hAnsi="Cambria" w:cstheme="minorHAnsi"/>
          <w:bCs/>
        </w:rPr>
        <w:tab/>
        <w:t>: Splunk, KIBANA</w:t>
      </w:r>
    </w:p>
    <w:p w14:paraId="34630440" w14:textId="77777777" w:rsidR="00B15EFD" w:rsidRPr="00C7319B" w:rsidRDefault="00BA174F" w:rsidP="00B15EFD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Client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="00F20ED2" w:rsidRPr="00C7319B">
        <w:rPr>
          <w:rFonts w:ascii="Cambria" w:hAnsi="Cambria" w:cstheme="minorHAnsi"/>
          <w:bCs/>
        </w:rPr>
        <w:t>: T</w:t>
      </w:r>
      <w:r w:rsidRPr="00C7319B">
        <w:rPr>
          <w:rFonts w:ascii="Cambria" w:hAnsi="Cambria" w:cstheme="minorHAnsi"/>
          <w:bCs/>
        </w:rPr>
        <w:t>he United Services</w:t>
      </w:r>
    </w:p>
    <w:p w14:paraId="55A6E098" w14:textId="1B67621F" w:rsidR="00BA174F" w:rsidRDefault="00B15EFD" w:rsidP="00B15EFD">
      <w:pPr>
        <w:spacing w:after="0" w:line="276" w:lineRule="auto"/>
        <w:ind w:left="1440" w:firstLine="72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Cs/>
        </w:rPr>
        <w:t xml:space="preserve">  </w:t>
      </w:r>
      <w:r w:rsidR="00BA174F" w:rsidRPr="00C7319B">
        <w:rPr>
          <w:rFonts w:ascii="Cambria" w:hAnsi="Cambria" w:cstheme="minorHAnsi"/>
          <w:bCs/>
        </w:rPr>
        <w:t xml:space="preserve">Automobile </w:t>
      </w:r>
      <w:r w:rsidR="000A31BF" w:rsidRPr="00C7319B">
        <w:rPr>
          <w:rFonts w:ascii="Cambria" w:hAnsi="Cambria" w:cstheme="minorHAnsi"/>
          <w:bCs/>
        </w:rPr>
        <w:t>Association (</w:t>
      </w:r>
      <w:r w:rsidR="0058453E" w:rsidRPr="00C7319B">
        <w:rPr>
          <w:rFonts w:ascii="Cambria" w:hAnsi="Cambria" w:cstheme="minorHAnsi"/>
          <w:bCs/>
        </w:rPr>
        <w:t>USAA)</w:t>
      </w:r>
    </w:p>
    <w:p w14:paraId="682BFEE0" w14:textId="15684E2A" w:rsidR="008D0316" w:rsidRPr="00C7319B" w:rsidRDefault="008D0316" w:rsidP="008D0316">
      <w:pPr>
        <w:spacing w:after="0" w:line="276" w:lineRule="auto"/>
        <w:rPr>
          <w:rFonts w:ascii="Cambria" w:hAnsi="Cambria" w:cstheme="minorHAnsi"/>
          <w:bCs/>
        </w:rPr>
      </w:pPr>
      <w:r w:rsidRPr="008D0316">
        <w:rPr>
          <w:rFonts w:ascii="Cambria" w:hAnsi="Cambria" w:cstheme="minorHAnsi"/>
          <w:b/>
          <w:bCs/>
        </w:rPr>
        <w:t>Deployment Tool</w:t>
      </w:r>
      <w:r>
        <w:rPr>
          <w:rFonts w:ascii="Cambria" w:hAnsi="Cambria" w:cstheme="minorHAnsi"/>
          <w:b/>
          <w:bCs/>
        </w:rPr>
        <w:t>s</w:t>
      </w:r>
      <w:r>
        <w:rPr>
          <w:rFonts w:ascii="Cambria" w:hAnsi="Cambria" w:cstheme="minorHAnsi"/>
          <w:bCs/>
        </w:rPr>
        <w:tab/>
        <w:t>: UCD, Open shift, AWC</w:t>
      </w:r>
    </w:p>
    <w:p w14:paraId="7E02FCC9" w14:textId="77777777" w:rsidR="00BB48A9" w:rsidRPr="00C7319B" w:rsidRDefault="00B46C72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Datab</w:t>
      </w:r>
      <w:r w:rsidR="00BB48A9" w:rsidRPr="00C7319B">
        <w:rPr>
          <w:rFonts w:ascii="Cambria" w:hAnsi="Cambria" w:cstheme="minorHAnsi"/>
          <w:b/>
          <w:bCs/>
        </w:rPr>
        <w:t>ase</w:t>
      </w:r>
      <w:r w:rsidR="00BB48A9" w:rsidRPr="00C7319B">
        <w:rPr>
          <w:rFonts w:ascii="Cambria" w:hAnsi="Cambria" w:cstheme="minorHAnsi"/>
          <w:bCs/>
        </w:rPr>
        <w:tab/>
      </w:r>
      <w:r w:rsidR="00BB48A9"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BB48A9" w:rsidRPr="00C7319B">
        <w:rPr>
          <w:rFonts w:ascii="Cambria" w:hAnsi="Cambria" w:cstheme="minorHAnsi"/>
          <w:bCs/>
        </w:rPr>
        <w:t>Oracle 11g</w:t>
      </w:r>
      <w:r w:rsidR="00A949DA" w:rsidRPr="00C7319B">
        <w:rPr>
          <w:rFonts w:ascii="Cambria" w:hAnsi="Cambria" w:cstheme="minorHAnsi"/>
          <w:bCs/>
        </w:rPr>
        <w:t xml:space="preserve">, DB2 and </w:t>
      </w:r>
      <w:r w:rsidR="001F3DDA" w:rsidRPr="00C7319B">
        <w:rPr>
          <w:rFonts w:ascii="Cambria" w:hAnsi="Cambria" w:cstheme="minorHAnsi"/>
          <w:bCs/>
        </w:rPr>
        <w:t>ERDC</w:t>
      </w:r>
    </w:p>
    <w:p w14:paraId="53A8957E" w14:textId="77777777" w:rsidR="001F3DDA" w:rsidRPr="00C7319B" w:rsidRDefault="001F3DDA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Domain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 AML</w:t>
      </w:r>
      <w:r w:rsidR="00A949DA" w:rsidRPr="00C7319B">
        <w:rPr>
          <w:rFonts w:ascii="Cambria" w:hAnsi="Cambria" w:cstheme="minorHAnsi"/>
          <w:bCs/>
        </w:rPr>
        <w:t xml:space="preserve"> and Bank</w:t>
      </w:r>
    </w:p>
    <w:p w14:paraId="057BE0F6" w14:textId="7778B947" w:rsidR="00CA19A7" w:rsidRPr="00C7319B" w:rsidRDefault="00CA19A7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Operating System</w:t>
      </w:r>
      <w:r w:rsidRPr="00C7319B">
        <w:rPr>
          <w:rFonts w:ascii="Cambria" w:hAnsi="Cambria" w:cstheme="minorHAnsi"/>
          <w:b/>
          <w:bCs/>
        </w:rPr>
        <w:tab/>
        <w:t>:</w:t>
      </w:r>
      <w:r w:rsidR="00F20ED2" w:rsidRPr="00C7319B">
        <w:rPr>
          <w:rFonts w:ascii="Cambria" w:hAnsi="Cambria" w:cstheme="minorHAnsi"/>
          <w:b/>
          <w:bCs/>
        </w:rPr>
        <w:t xml:space="preserve"> </w:t>
      </w:r>
      <w:r w:rsidR="006B787B" w:rsidRPr="00C7319B">
        <w:rPr>
          <w:rFonts w:ascii="Cambria" w:hAnsi="Cambria" w:cstheme="minorHAnsi"/>
          <w:bCs/>
        </w:rPr>
        <w:t xml:space="preserve">Windows </w:t>
      </w:r>
      <w:r w:rsidR="005E7E3A">
        <w:rPr>
          <w:rFonts w:ascii="Cambria" w:hAnsi="Cambria" w:cstheme="minorHAnsi"/>
          <w:bCs/>
        </w:rPr>
        <w:t>10</w:t>
      </w:r>
      <w:r w:rsidR="00F35829" w:rsidRPr="00C7319B">
        <w:rPr>
          <w:rFonts w:ascii="Cambria" w:hAnsi="Cambria" w:cstheme="minorHAnsi"/>
          <w:bCs/>
        </w:rPr>
        <w:t xml:space="preserve"> &amp; UNIX</w:t>
      </w:r>
    </w:p>
    <w:p w14:paraId="7C71FD34" w14:textId="40C1D736" w:rsidR="004C1D4D" w:rsidRPr="00C7319B" w:rsidRDefault="004C1D4D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eam Size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493B74">
        <w:rPr>
          <w:rFonts w:ascii="Cambria" w:hAnsi="Cambria" w:cstheme="minorHAnsi"/>
          <w:bCs/>
        </w:rPr>
        <w:t>2</w:t>
      </w:r>
    </w:p>
    <w:p w14:paraId="3C0BAACD" w14:textId="25F732D3" w:rsidR="00E877AC" w:rsidRDefault="00F20ED2" w:rsidP="00970A16">
      <w:pPr>
        <w:spacing w:after="0" w:line="276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Role</w:t>
      </w:r>
      <w:r w:rsidR="004C1D4D" w:rsidRPr="00C7319B">
        <w:rPr>
          <w:rFonts w:ascii="Cambria" w:hAnsi="Cambria" w:cstheme="minorHAnsi"/>
          <w:bCs/>
        </w:rPr>
        <w:tab/>
      </w:r>
      <w:r w:rsidR="004C1D4D" w:rsidRPr="00C7319B">
        <w:rPr>
          <w:rFonts w:ascii="Cambria" w:hAnsi="Cambria" w:cstheme="minorHAnsi"/>
          <w:bCs/>
        </w:rPr>
        <w:tab/>
      </w:r>
      <w:r w:rsidR="004C1D4D" w:rsidRPr="00C7319B">
        <w:rPr>
          <w:rFonts w:ascii="Cambria" w:hAnsi="Cambria" w:cstheme="minorHAnsi"/>
          <w:bCs/>
        </w:rPr>
        <w:tab/>
        <w:t>:</w:t>
      </w:r>
      <w:r w:rsidRPr="00C7319B">
        <w:rPr>
          <w:rFonts w:ascii="Cambria" w:hAnsi="Cambria" w:cstheme="minorHAnsi"/>
          <w:bCs/>
        </w:rPr>
        <w:t xml:space="preserve"> </w:t>
      </w:r>
      <w:r w:rsidR="004C1D4D" w:rsidRPr="00C7319B">
        <w:rPr>
          <w:rFonts w:ascii="Cambria" w:hAnsi="Cambria" w:cstheme="minorHAnsi"/>
          <w:bCs/>
        </w:rPr>
        <w:t>Developer</w:t>
      </w:r>
    </w:p>
    <w:p w14:paraId="26A45E81" w14:textId="77777777" w:rsidR="00CA19A7" w:rsidRDefault="00CA19A7" w:rsidP="0072157F">
      <w:pPr>
        <w:spacing w:after="0" w:line="276" w:lineRule="auto"/>
        <w:rPr>
          <w:rFonts w:ascii="Cambria" w:hAnsi="Cambria" w:cstheme="minorHAnsi"/>
          <w:b/>
          <w:bCs/>
        </w:rPr>
      </w:pPr>
      <w:r w:rsidRPr="00C7319B">
        <w:rPr>
          <w:rFonts w:ascii="Cambria" w:hAnsi="Cambria" w:cstheme="minorHAnsi"/>
          <w:b/>
          <w:bCs/>
        </w:rPr>
        <w:t>Description</w:t>
      </w:r>
      <w:r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ab/>
        <w:t>:</w:t>
      </w:r>
      <w:r w:rsidR="00F20ED2" w:rsidRPr="00C7319B">
        <w:rPr>
          <w:rFonts w:ascii="Cambria" w:hAnsi="Cambria" w:cstheme="minorHAnsi"/>
          <w:b/>
          <w:bCs/>
        </w:rPr>
        <w:t xml:space="preserve"> </w:t>
      </w:r>
    </w:p>
    <w:p w14:paraId="0ACA4126" w14:textId="6B586A13" w:rsidR="00E0230D" w:rsidRPr="001208D6" w:rsidRDefault="00E0230D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 xml:space="preserve">Created </w:t>
      </w:r>
      <w:r w:rsidR="00203093">
        <w:rPr>
          <w:rFonts w:ascii="Cambria" w:eastAsia="Times New Roman" w:hAnsi="Cambria" w:cs="Times New Roman"/>
        </w:rPr>
        <w:t>Micro Services</w:t>
      </w:r>
      <w:r w:rsidR="00D925F8" w:rsidRPr="001208D6">
        <w:rPr>
          <w:rFonts w:ascii="Cambria" w:eastAsia="Times New Roman" w:hAnsi="Cambria" w:cs="Times New Roman"/>
        </w:rPr>
        <w:t xml:space="preserve"> for USAA Banking</w:t>
      </w:r>
      <w:r w:rsidRPr="001208D6">
        <w:rPr>
          <w:rFonts w:ascii="Cambria" w:eastAsia="Times New Roman" w:hAnsi="Cambria" w:cs="Times New Roman"/>
        </w:rPr>
        <w:t xml:space="preserve"> which </w:t>
      </w:r>
      <w:r w:rsidR="000A31BF" w:rsidRPr="001208D6">
        <w:rPr>
          <w:rFonts w:ascii="Cambria" w:eastAsia="Times New Roman" w:hAnsi="Cambria" w:cs="Times New Roman"/>
        </w:rPr>
        <w:t>collects customer’s</w:t>
      </w:r>
      <w:r w:rsidRPr="001208D6">
        <w:rPr>
          <w:rFonts w:ascii="Cambria" w:eastAsia="Times New Roman" w:hAnsi="Cambria" w:cs="Times New Roman"/>
        </w:rPr>
        <w:t xml:space="preserve"> KYC details</w:t>
      </w:r>
      <w:r w:rsidR="000A31BF" w:rsidRPr="001208D6">
        <w:rPr>
          <w:rFonts w:ascii="Cambria" w:eastAsia="Times New Roman" w:hAnsi="Cambria" w:cs="Times New Roman"/>
        </w:rPr>
        <w:t xml:space="preserve"> for AML verification purpose</w:t>
      </w:r>
      <w:r w:rsidR="00203093">
        <w:rPr>
          <w:rFonts w:ascii="Cambria" w:eastAsia="Times New Roman" w:hAnsi="Cambria" w:cs="Times New Roman"/>
        </w:rPr>
        <w:t xml:space="preserve"> using Spring boot</w:t>
      </w:r>
      <w:r w:rsidRPr="001208D6">
        <w:rPr>
          <w:rFonts w:ascii="Cambria" w:eastAsia="Times New Roman" w:hAnsi="Cambria" w:cs="Times New Roman"/>
        </w:rPr>
        <w:t>.</w:t>
      </w:r>
    </w:p>
    <w:p w14:paraId="0C3210D2" w14:textId="3DA2E423" w:rsidR="00E0230D" w:rsidRPr="001208D6" w:rsidRDefault="00E0230D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 xml:space="preserve">REST API’s are used to retrieve and update the data in </w:t>
      </w:r>
      <w:r w:rsidR="00DC5A40" w:rsidRPr="001208D6">
        <w:rPr>
          <w:rFonts w:ascii="Cambria" w:eastAsia="Times New Roman" w:hAnsi="Cambria" w:cs="Times New Roman"/>
        </w:rPr>
        <w:t xml:space="preserve">the </w:t>
      </w:r>
      <w:r w:rsidRPr="001208D6">
        <w:rPr>
          <w:rFonts w:ascii="Cambria" w:eastAsia="Times New Roman" w:hAnsi="Cambria" w:cs="Times New Roman"/>
        </w:rPr>
        <w:t>database.</w:t>
      </w:r>
    </w:p>
    <w:p w14:paraId="77BBFCBC" w14:textId="4203A3E5" w:rsidR="00E0230D" w:rsidRPr="001208D6" w:rsidRDefault="000A31BF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/Managed</w:t>
      </w:r>
      <w:r w:rsidR="00E0230D" w:rsidRPr="001208D6">
        <w:rPr>
          <w:rFonts w:ascii="Cambria" w:eastAsia="Times New Roman" w:hAnsi="Cambria" w:cs="Times New Roman"/>
        </w:rPr>
        <w:t xml:space="preserve"> </w:t>
      </w:r>
      <w:r w:rsidRPr="001208D6">
        <w:rPr>
          <w:rFonts w:ascii="Cambria" w:eastAsia="Times New Roman" w:hAnsi="Cambria" w:cs="Times New Roman"/>
        </w:rPr>
        <w:t xml:space="preserve">many </w:t>
      </w:r>
      <w:r w:rsidR="00E0230D" w:rsidRPr="001208D6">
        <w:rPr>
          <w:rFonts w:ascii="Cambria" w:eastAsia="Times New Roman" w:hAnsi="Cambria" w:cs="Times New Roman"/>
        </w:rPr>
        <w:t xml:space="preserve">ETL jobs </w:t>
      </w:r>
      <w:r w:rsidRPr="001208D6">
        <w:rPr>
          <w:rFonts w:ascii="Cambria" w:eastAsia="Times New Roman" w:hAnsi="Cambria" w:cs="Times New Roman"/>
        </w:rPr>
        <w:t xml:space="preserve">by </w:t>
      </w:r>
      <w:r w:rsidR="00E0230D" w:rsidRPr="001208D6">
        <w:rPr>
          <w:rFonts w:ascii="Cambria" w:eastAsia="Times New Roman" w:hAnsi="Cambria" w:cs="Times New Roman"/>
        </w:rPr>
        <w:t>using IBM DataStage tool</w:t>
      </w:r>
      <w:r w:rsidRPr="001208D6">
        <w:rPr>
          <w:rFonts w:ascii="Cambria" w:eastAsia="Times New Roman" w:hAnsi="Cambria" w:cs="Times New Roman"/>
        </w:rPr>
        <w:t xml:space="preserve"> for AML data collection purpose.</w:t>
      </w:r>
    </w:p>
    <w:p w14:paraId="659D08B7" w14:textId="034EB7B6" w:rsidR="000A31BF" w:rsidRPr="001208D6" w:rsidRDefault="000A31BF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communication software to communicate the data files from People soft to ETL using java</w:t>
      </w:r>
      <w:r w:rsidR="00E0230D" w:rsidRPr="001208D6">
        <w:rPr>
          <w:rFonts w:ascii="Cambria" w:eastAsia="Times New Roman" w:hAnsi="Cambria" w:cs="Times New Roman"/>
        </w:rPr>
        <w:t xml:space="preserve">. </w:t>
      </w:r>
    </w:p>
    <w:p w14:paraId="01DBBE33" w14:textId="318C3A62" w:rsidR="00E0230D" w:rsidRPr="001208D6" w:rsidRDefault="000A31BF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monitoring tool</w:t>
      </w:r>
      <w:r w:rsidR="00486051" w:rsidRPr="001208D6">
        <w:rPr>
          <w:rFonts w:ascii="Cambria" w:eastAsia="Times New Roman" w:hAnsi="Cambria" w:cs="Times New Roman"/>
        </w:rPr>
        <w:t>s</w:t>
      </w:r>
      <w:r w:rsidRPr="001208D6">
        <w:rPr>
          <w:rFonts w:ascii="Cambria" w:eastAsia="Times New Roman" w:hAnsi="Cambria" w:cs="Times New Roman"/>
        </w:rPr>
        <w:t xml:space="preserve"> using </w:t>
      </w:r>
      <w:r w:rsidR="00E0230D" w:rsidRPr="001208D6">
        <w:rPr>
          <w:rFonts w:ascii="Cambria" w:eastAsia="Times New Roman" w:hAnsi="Cambria" w:cs="Times New Roman"/>
        </w:rPr>
        <w:t xml:space="preserve">PowerShell script </w:t>
      </w:r>
      <w:r w:rsidRPr="001208D6">
        <w:rPr>
          <w:rFonts w:ascii="Cambria" w:eastAsia="Times New Roman" w:hAnsi="Cambria" w:cs="Times New Roman"/>
        </w:rPr>
        <w:t>to trigger ETL jobs</w:t>
      </w:r>
      <w:r w:rsidR="00486051" w:rsidRPr="001208D6">
        <w:rPr>
          <w:rFonts w:ascii="Cambria" w:eastAsia="Times New Roman" w:hAnsi="Cambria" w:cs="Times New Roman"/>
        </w:rPr>
        <w:t xml:space="preserve"> on Control-M,</w:t>
      </w:r>
      <w:r w:rsidR="00E0230D" w:rsidRPr="001208D6">
        <w:rPr>
          <w:rFonts w:ascii="Cambria" w:eastAsia="Times New Roman" w:hAnsi="Cambria" w:cs="Times New Roman"/>
        </w:rPr>
        <w:t xml:space="preserve"> </w:t>
      </w:r>
      <w:r w:rsidR="00486051" w:rsidRPr="001208D6">
        <w:rPr>
          <w:rFonts w:ascii="Cambria" w:eastAsia="Times New Roman" w:hAnsi="Cambria" w:cs="Times New Roman"/>
        </w:rPr>
        <w:t>when a data file arrives FTP folder.</w:t>
      </w:r>
    </w:p>
    <w:p w14:paraId="661C4E6A" w14:textId="6BA88E7A" w:rsidR="00E0230D" w:rsidRPr="001208D6" w:rsidRDefault="00E0230D" w:rsidP="00E0230D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various control – M jobs to automate the process.</w:t>
      </w:r>
    </w:p>
    <w:p w14:paraId="4CEAEC55" w14:textId="238382AB" w:rsidR="002E3F65" w:rsidRPr="001208D6" w:rsidRDefault="00DE23F8" w:rsidP="00AA75A4">
      <w:pPr>
        <w:pStyle w:val="ListParagraph"/>
        <w:numPr>
          <w:ilvl w:val="0"/>
          <w:numId w:val="18"/>
        </w:numPr>
        <w:spacing w:after="0" w:line="276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Handled deployment procedures for Java App and DataStage Jobs using IBM Urban Code Deploy.</w:t>
      </w:r>
    </w:p>
    <w:p w14:paraId="07389D30" w14:textId="77777777" w:rsidR="002E3F65" w:rsidRDefault="002E3F65" w:rsidP="002E3F65">
      <w:pPr>
        <w:pStyle w:val="ListParagraph"/>
        <w:spacing w:after="0" w:line="276" w:lineRule="auto"/>
        <w:ind w:left="360"/>
        <w:rPr>
          <w:rFonts w:ascii="Cambria" w:hAnsi="Cambria" w:cstheme="minorHAnsi"/>
          <w:bCs/>
          <w:sz w:val="23"/>
          <w:szCs w:val="23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30174D43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6A67EDB6" w14:textId="62E46B6D" w:rsidR="002E3F65" w:rsidRPr="002E3F65" w:rsidRDefault="002E3F65" w:rsidP="002E3F65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CADEMIC RECORD</w:t>
            </w:r>
          </w:p>
        </w:tc>
      </w:tr>
    </w:tbl>
    <w:p w14:paraId="1BB17434" w14:textId="77777777" w:rsidR="00677837" w:rsidRDefault="00677837" w:rsidP="00677837">
      <w:pPr>
        <w:pStyle w:val="ListParagraph"/>
        <w:spacing w:after="0" w:line="276" w:lineRule="auto"/>
        <w:ind w:left="360"/>
        <w:rPr>
          <w:rFonts w:ascii="Cambria" w:hAnsi="Cambria" w:cstheme="minorHAnsi"/>
          <w:bCs/>
          <w:sz w:val="23"/>
          <w:szCs w:val="23"/>
        </w:rPr>
      </w:pPr>
    </w:p>
    <w:tbl>
      <w:tblPr>
        <w:tblStyle w:val="TableGrid"/>
        <w:tblW w:w="5400" w:type="dxa"/>
        <w:tblInd w:w="-5" w:type="dxa"/>
        <w:tblLook w:val="04A0" w:firstRow="1" w:lastRow="0" w:firstColumn="1" w:lastColumn="0" w:noHBand="0" w:noVBand="1"/>
      </w:tblPr>
      <w:tblGrid>
        <w:gridCol w:w="1664"/>
        <w:gridCol w:w="1480"/>
        <w:gridCol w:w="1078"/>
        <w:gridCol w:w="1178"/>
      </w:tblGrid>
      <w:tr w:rsidR="00677837" w14:paraId="7D1ECE3F" w14:textId="77777777" w:rsidTr="00677837">
        <w:tc>
          <w:tcPr>
            <w:tcW w:w="1664" w:type="dxa"/>
            <w:vAlign w:val="center"/>
          </w:tcPr>
          <w:p w14:paraId="01C3A0A6" w14:textId="77777777" w:rsidR="00677837" w:rsidRPr="00B15EFD" w:rsidRDefault="00677837" w:rsidP="00677837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Course</w:t>
            </w:r>
          </w:p>
        </w:tc>
        <w:tc>
          <w:tcPr>
            <w:tcW w:w="1480" w:type="dxa"/>
            <w:vAlign w:val="center"/>
          </w:tcPr>
          <w:p w14:paraId="48F6A4CB" w14:textId="77777777" w:rsidR="00677837" w:rsidRPr="00B15EFD" w:rsidRDefault="00677837" w:rsidP="00677837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Institution</w:t>
            </w:r>
          </w:p>
        </w:tc>
        <w:tc>
          <w:tcPr>
            <w:tcW w:w="1078" w:type="dxa"/>
            <w:vAlign w:val="center"/>
          </w:tcPr>
          <w:p w14:paraId="391CEB32" w14:textId="77777777" w:rsidR="00677837" w:rsidRPr="00B15EFD" w:rsidRDefault="00677837" w:rsidP="00677837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Month &amp; Year</w:t>
            </w:r>
          </w:p>
        </w:tc>
        <w:tc>
          <w:tcPr>
            <w:tcW w:w="1178" w:type="dxa"/>
            <w:vAlign w:val="center"/>
          </w:tcPr>
          <w:p w14:paraId="2577B9C7" w14:textId="77777777" w:rsidR="00677837" w:rsidRPr="00B15EFD" w:rsidRDefault="00677837" w:rsidP="00677837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GPA</w:t>
            </w:r>
          </w:p>
        </w:tc>
      </w:tr>
      <w:tr w:rsidR="00677837" w14:paraId="4957DD34" w14:textId="77777777" w:rsidTr="00677837">
        <w:tc>
          <w:tcPr>
            <w:tcW w:w="1664" w:type="dxa"/>
            <w:vAlign w:val="center"/>
          </w:tcPr>
          <w:p w14:paraId="21DB479E" w14:textId="77777777" w:rsidR="00677837" w:rsidRPr="00677837" w:rsidRDefault="00677837" w:rsidP="00677837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677837">
              <w:rPr>
                <w:rFonts w:ascii="Cambria" w:hAnsi="Cambria" w:cstheme="minorHAnsi"/>
                <w:sz w:val="20"/>
                <w:szCs w:val="20"/>
              </w:rPr>
              <w:t>Master of Computer Application</w:t>
            </w:r>
          </w:p>
        </w:tc>
        <w:tc>
          <w:tcPr>
            <w:tcW w:w="1480" w:type="dxa"/>
            <w:vAlign w:val="center"/>
          </w:tcPr>
          <w:p w14:paraId="74572E45" w14:textId="77777777" w:rsidR="00677837" w:rsidRPr="00677837" w:rsidRDefault="00677837" w:rsidP="00677837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677837">
              <w:rPr>
                <w:rFonts w:ascii="Cambria" w:hAnsi="Cambria" w:cstheme="minorHAnsi"/>
                <w:sz w:val="20"/>
                <w:szCs w:val="20"/>
              </w:rPr>
              <w:t>College of Engineering, Guindy. Anna University</w:t>
            </w:r>
          </w:p>
        </w:tc>
        <w:tc>
          <w:tcPr>
            <w:tcW w:w="1078" w:type="dxa"/>
            <w:vAlign w:val="center"/>
          </w:tcPr>
          <w:p w14:paraId="4F96FDE8" w14:textId="77777777" w:rsidR="00677837" w:rsidRPr="00677837" w:rsidRDefault="00677837" w:rsidP="00677837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677837">
              <w:rPr>
                <w:rFonts w:ascii="Cambria" w:hAnsi="Cambria" w:cstheme="minorHAnsi"/>
                <w:sz w:val="20"/>
                <w:szCs w:val="20"/>
              </w:rPr>
              <w:t>MAY 2014</w:t>
            </w:r>
          </w:p>
        </w:tc>
        <w:tc>
          <w:tcPr>
            <w:tcW w:w="1178" w:type="dxa"/>
            <w:vAlign w:val="center"/>
          </w:tcPr>
          <w:p w14:paraId="6E979C66" w14:textId="77777777" w:rsidR="00677837" w:rsidRPr="00677837" w:rsidRDefault="00677837" w:rsidP="00677837">
            <w:pPr>
              <w:jc w:val="center"/>
              <w:rPr>
                <w:rFonts w:ascii="Cambria" w:hAnsi="Cambria" w:cstheme="minorHAnsi"/>
                <w:sz w:val="20"/>
                <w:szCs w:val="20"/>
              </w:rPr>
            </w:pPr>
            <w:r w:rsidRPr="00677837">
              <w:rPr>
                <w:rFonts w:ascii="Cambria" w:hAnsi="Cambria" w:cstheme="minorHAnsi"/>
                <w:sz w:val="20"/>
                <w:szCs w:val="20"/>
              </w:rPr>
              <w:t>75.60</w:t>
            </w:r>
          </w:p>
        </w:tc>
      </w:tr>
    </w:tbl>
    <w:p w14:paraId="5188870F" w14:textId="080D72E7" w:rsidR="00677837" w:rsidRPr="003451B1" w:rsidRDefault="00677837" w:rsidP="00415232">
      <w:pPr>
        <w:pStyle w:val="ListParagraph"/>
        <w:spacing w:after="0" w:line="276" w:lineRule="auto"/>
        <w:ind w:left="360"/>
        <w:rPr>
          <w:rFonts w:ascii="Cambria" w:hAnsi="Cambria" w:cstheme="minorHAnsi"/>
          <w:bCs/>
        </w:rPr>
      </w:pPr>
    </w:p>
    <w:sectPr w:rsidR="00677837" w:rsidRPr="003451B1" w:rsidSect="00CB70B1">
      <w:type w:val="continuous"/>
      <w:pgSz w:w="11907" w:h="16839" w:code="9"/>
      <w:pgMar w:top="360" w:right="360" w:bottom="360" w:left="36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080FCF" w14:textId="77777777" w:rsidR="0040131F" w:rsidRDefault="0040131F" w:rsidP="004901CA">
      <w:pPr>
        <w:spacing w:after="0" w:line="240" w:lineRule="auto"/>
      </w:pPr>
      <w:r>
        <w:separator/>
      </w:r>
    </w:p>
  </w:endnote>
  <w:endnote w:type="continuationSeparator" w:id="0">
    <w:p w14:paraId="6794967A" w14:textId="77777777" w:rsidR="0040131F" w:rsidRDefault="0040131F" w:rsidP="00490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CE73E6" w14:textId="77777777" w:rsidR="0040131F" w:rsidRDefault="0040131F" w:rsidP="004901CA">
      <w:pPr>
        <w:spacing w:after="0" w:line="240" w:lineRule="auto"/>
      </w:pPr>
      <w:r>
        <w:separator/>
      </w:r>
    </w:p>
  </w:footnote>
  <w:footnote w:type="continuationSeparator" w:id="0">
    <w:p w14:paraId="66714AF0" w14:textId="77777777" w:rsidR="0040131F" w:rsidRDefault="0040131F" w:rsidP="004901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84C90"/>
    <w:multiLevelType w:val="hybridMultilevel"/>
    <w:tmpl w:val="8514E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125EE"/>
    <w:multiLevelType w:val="hybridMultilevel"/>
    <w:tmpl w:val="8C32E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E5DF7"/>
    <w:multiLevelType w:val="hybridMultilevel"/>
    <w:tmpl w:val="F41A3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FE3570"/>
    <w:multiLevelType w:val="hybridMultilevel"/>
    <w:tmpl w:val="7660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C4687A"/>
    <w:multiLevelType w:val="hybridMultilevel"/>
    <w:tmpl w:val="CAF21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966E99"/>
    <w:multiLevelType w:val="multilevel"/>
    <w:tmpl w:val="8B12A5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B7D32C9"/>
    <w:multiLevelType w:val="hybridMultilevel"/>
    <w:tmpl w:val="F3F8FD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5A0A55"/>
    <w:multiLevelType w:val="hybridMultilevel"/>
    <w:tmpl w:val="4EA0B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906B5"/>
    <w:multiLevelType w:val="hybridMultilevel"/>
    <w:tmpl w:val="DC6A9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D7450"/>
    <w:multiLevelType w:val="hybridMultilevel"/>
    <w:tmpl w:val="C4269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442CA"/>
    <w:multiLevelType w:val="hybridMultilevel"/>
    <w:tmpl w:val="EE76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24842"/>
    <w:multiLevelType w:val="hybridMultilevel"/>
    <w:tmpl w:val="8BCE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CF7802"/>
    <w:multiLevelType w:val="multilevel"/>
    <w:tmpl w:val="57FAA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230F24"/>
    <w:multiLevelType w:val="hybridMultilevel"/>
    <w:tmpl w:val="3B06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F2ADA"/>
    <w:multiLevelType w:val="hybridMultilevel"/>
    <w:tmpl w:val="58A2A5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13E4B43"/>
    <w:multiLevelType w:val="multilevel"/>
    <w:tmpl w:val="0C74F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6A0EDC"/>
    <w:multiLevelType w:val="hybridMultilevel"/>
    <w:tmpl w:val="C84EF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886E9D"/>
    <w:multiLevelType w:val="hybridMultilevel"/>
    <w:tmpl w:val="78B4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1"/>
  </w:num>
  <w:num w:numId="4">
    <w:abstractNumId w:val="15"/>
  </w:num>
  <w:num w:numId="5">
    <w:abstractNumId w:val="8"/>
  </w:num>
  <w:num w:numId="6">
    <w:abstractNumId w:val="13"/>
  </w:num>
  <w:num w:numId="7">
    <w:abstractNumId w:val="3"/>
  </w:num>
  <w:num w:numId="8">
    <w:abstractNumId w:val="17"/>
  </w:num>
  <w:num w:numId="9">
    <w:abstractNumId w:val="10"/>
  </w:num>
  <w:num w:numId="10">
    <w:abstractNumId w:val="0"/>
  </w:num>
  <w:num w:numId="11">
    <w:abstractNumId w:val="6"/>
  </w:num>
  <w:num w:numId="12">
    <w:abstractNumId w:val="14"/>
  </w:num>
  <w:num w:numId="13">
    <w:abstractNumId w:val="4"/>
  </w:num>
  <w:num w:numId="14">
    <w:abstractNumId w:val="9"/>
  </w:num>
  <w:num w:numId="15">
    <w:abstractNumId w:val="16"/>
  </w:num>
  <w:num w:numId="16">
    <w:abstractNumId w:val="7"/>
  </w:num>
  <w:num w:numId="17">
    <w:abstractNumId w:val="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zEwsDQzMDY0MjJU0lEKTi0uzszPAykwrAUAL98UcSwAAAA="/>
  </w:docVars>
  <w:rsids>
    <w:rsidRoot w:val="0049399E"/>
    <w:rsid w:val="000009E1"/>
    <w:rsid w:val="00011449"/>
    <w:rsid w:val="00015A03"/>
    <w:rsid w:val="0002594B"/>
    <w:rsid w:val="000309B1"/>
    <w:rsid w:val="000347BD"/>
    <w:rsid w:val="00044CA3"/>
    <w:rsid w:val="00047838"/>
    <w:rsid w:val="0005768E"/>
    <w:rsid w:val="00062088"/>
    <w:rsid w:val="0006393F"/>
    <w:rsid w:val="000740C0"/>
    <w:rsid w:val="00074BE3"/>
    <w:rsid w:val="00077288"/>
    <w:rsid w:val="0008441A"/>
    <w:rsid w:val="0009305E"/>
    <w:rsid w:val="000A31BF"/>
    <w:rsid w:val="000A64BF"/>
    <w:rsid w:val="000B4B8F"/>
    <w:rsid w:val="000B5B74"/>
    <w:rsid w:val="000B7426"/>
    <w:rsid w:val="000C1ED9"/>
    <w:rsid w:val="000C3C00"/>
    <w:rsid w:val="000D579F"/>
    <w:rsid w:val="000D66F4"/>
    <w:rsid w:val="000E0841"/>
    <w:rsid w:val="00105C19"/>
    <w:rsid w:val="00107456"/>
    <w:rsid w:val="001208D6"/>
    <w:rsid w:val="00127405"/>
    <w:rsid w:val="00134FB6"/>
    <w:rsid w:val="001366F3"/>
    <w:rsid w:val="001442DD"/>
    <w:rsid w:val="00145C1D"/>
    <w:rsid w:val="001562EF"/>
    <w:rsid w:val="001615C3"/>
    <w:rsid w:val="0017531B"/>
    <w:rsid w:val="001916AC"/>
    <w:rsid w:val="001964AA"/>
    <w:rsid w:val="001968E8"/>
    <w:rsid w:val="001A61BF"/>
    <w:rsid w:val="001A7B50"/>
    <w:rsid w:val="001B18DB"/>
    <w:rsid w:val="001C4A6B"/>
    <w:rsid w:val="001D41CF"/>
    <w:rsid w:val="001D63F3"/>
    <w:rsid w:val="001E4B15"/>
    <w:rsid w:val="001E7ABE"/>
    <w:rsid w:val="001F2871"/>
    <w:rsid w:val="001F2F22"/>
    <w:rsid w:val="001F3DDA"/>
    <w:rsid w:val="001F5199"/>
    <w:rsid w:val="00203093"/>
    <w:rsid w:val="002110BF"/>
    <w:rsid w:val="00213DA1"/>
    <w:rsid w:val="0021428C"/>
    <w:rsid w:val="0022247D"/>
    <w:rsid w:val="00224D81"/>
    <w:rsid w:val="00235310"/>
    <w:rsid w:val="00235CC6"/>
    <w:rsid w:val="00240AB9"/>
    <w:rsid w:val="00241B47"/>
    <w:rsid w:val="00247111"/>
    <w:rsid w:val="002715FD"/>
    <w:rsid w:val="0027174A"/>
    <w:rsid w:val="002942A9"/>
    <w:rsid w:val="002952D5"/>
    <w:rsid w:val="002A0AA4"/>
    <w:rsid w:val="002A1C46"/>
    <w:rsid w:val="002A31EB"/>
    <w:rsid w:val="002A3674"/>
    <w:rsid w:val="002A47E0"/>
    <w:rsid w:val="002B75BE"/>
    <w:rsid w:val="002B7A48"/>
    <w:rsid w:val="002C641D"/>
    <w:rsid w:val="002D00C4"/>
    <w:rsid w:val="002D3599"/>
    <w:rsid w:val="002D5136"/>
    <w:rsid w:val="002E1CB8"/>
    <w:rsid w:val="002E3274"/>
    <w:rsid w:val="002E3F65"/>
    <w:rsid w:val="002E615E"/>
    <w:rsid w:val="002E76DC"/>
    <w:rsid w:val="002F38BF"/>
    <w:rsid w:val="002F5309"/>
    <w:rsid w:val="002F6C5C"/>
    <w:rsid w:val="002F74F6"/>
    <w:rsid w:val="00304C70"/>
    <w:rsid w:val="00304EBF"/>
    <w:rsid w:val="00306C95"/>
    <w:rsid w:val="00317275"/>
    <w:rsid w:val="0033236E"/>
    <w:rsid w:val="003337C2"/>
    <w:rsid w:val="00334B20"/>
    <w:rsid w:val="00335DC2"/>
    <w:rsid w:val="003451B1"/>
    <w:rsid w:val="00351468"/>
    <w:rsid w:val="00351818"/>
    <w:rsid w:val="003549B2"/>
    <w:rsid w:val="003676CF"/>
    <w:rsid w:val="00372E0B"/>
    <w:rsid w:val="00376DFF"/>
    <w:rsid w:val="00376FFB"/>
    <w:rsid w:val="00381459"/>
    <w:rsid w:val="003818D5"/>
    <w:rsid w:val="0038513A"/>
    <w:rsid w:val="00387961"/>
    <w:rsid w:val="003A1237"/>
    <w:rsid w:val="003B204D"/>
    <w:rsid w:val="003C510C"/>
    <w:rsid w:val="003C7FB9"/>
    <w:rsid w:val="003D33E8"/>
    <w:rsid w:val="003D62D5"/>
    <w:rsid w:val="003D7467"/>
    <w:rsid w:val="003E3C19"/>
    <w:rsid w:val="003E3D2E"/>
    <w:rsid w:val="003F79B0"/>
    <w:rsid w:val="0040131F"/>
    <w:rsid w:val="00405615"/>
    <w:rsid w:val="00407325"/>
    <w:rsid w:val="00415232"/>
    <w:rsid w:val="0042461D"/>
    <w:rsid w:val="0043171C"/>
    <w:rsid w:val="0043382E"/>
    <w:rsid w:val="0043571D"/>
    <w:rsid w:val="004360FA"/>
    <w:rsid w:val="00440561"/>
    <w:rsid w:val="00453236"/>
    <w:rsid w:val="004572CB"/>
    <w:rsid w:val="00460640"/>
    <w:rsid w:val="00461F00"/>
    <w:rsid w:val="004634BA"/>
    <w:rsid w:val="00466610"/>
    <w:rsid w:val="00473FD5"/>
    <w:rsid w:val="00476082"/>
    <w:rsid w:val="00480559"/>
    <w:rsid w:val="00483C7B"/>
    <w:rsid w:val="00486051"/>
    <w:rsid w:val="00486F6D"/>
    <w:rsid w:val="004901CA"/>
    <w:rsid w:val="0049387F"/>
    <w:rsid w:val="0049399E"/>
    <w:rsid w:val="00493B74"/>
    <w:rsid w:val="004966BB"/>
    <w:rsid w:val="004A4E58"/>
    <w:rsid w:val="004B0D35"/>
    <w:rsid w:val="004C1D4D"/>
    <w:rsid w:val="004C7C9A"/>
    <w:rsid w:val="004E031B"/>
    <w:rsid w:val="004E3301"/>
    <w:rsid w:val="004E4005"/>
    <w:rsid w:val="004E6B6C"/>
    <w:rsid w:val="00514760"/>
    <w:rsid w:val="0051541C"/>
    <w:rsid w:val="00520C04"/>
    <w:rsid w:val="00527342"/>
    <w:rsid w:val="0053090F"/>
    <w:rsid w:val="00537034"/>
    <w:rsid w:val="00537C50"/>
    <w:rsid w:val="00540A51"/>
    <w:rsid w:val="005410BD"/>
    <w:rsid w:val="00543527"/>
    <w:rsid w:val="0055176B"/>
    <w:rsid w:val="005644C6"/>
    <w:rsid w:val="00566319"/>
    <w:rsid w:val="005769AA"/>
    <w:rsid w:val="00577FDC"/>
    <w:rsid w:val="00580C31"/>
    <w:rsid w:val="00581110"/>
    <w:rsid w:val="0058453E"/>
    <w:rsid w:val="005A2528"/>
    <w:rsid w:val="005A6B53"/>
    <w:rsid w:val="005B4D06"/>
    <w:rsid w:val="005C4FAE"/>
    <w:rsid w:val="005C6792"/>
    <w:rsid w:val="005D03DF"/>
    <w:rsid w:val="005D1A3B"/>
    <w:rsid w:val="005D685D"/>
    <w:rsid w:val="005D7475"/>
    <w:rsid w:val="005D754B"/>
    <w:rsid w:val="005E3B44"/>
    <w:rsid w:val="005E7D4C"/>
    <w:rsid w:val="005E7E3A"/>
    <w:rsid w:val="005F1048"/>
    <w:rsid w:val="005F3F1B"/>
    <w:rsid w:val="00601BFD"/>
    <w:rsid w:val="00634FFC"/>
    <w:rsid w:val="00645F0A"/>
    <w:rsid w:val="00647B5B"/>
    <w:rsid w:val="00650230"/>
    <w:rsid w:val="0066265B"/>
    <w:rsid w:val="006674FA"/>
    <w:rsid w:val="00670B8E"/>
    <w:rsid w:val="00670EFB"/>
    <w:rsid w:val="00672BD2"/>
    <w:rsid w:val="00677837"/>
    <w:rsid w:val="0068146C"/>
    <w:rsid w:val="0068159A"/>
    <w:rsid w:val="006B02D2"/>
    <w:rsid w:val="006B1CC8"/>
    <w:rsid w:val="006B5CD1"/>
    <w:rsid w:val="006B787B"/>
    <w:rsid w:val="006C3DED"/>
    <w:rsid w:val="006C56D5"/>
    <w:rsid w:val="006D49FE"/>
    <w:rsid w:val="006E394E"/>
    <w:rsid w:val="006E667C"/>
    <w:rsid w:val="006E7148"/>
    <w:rsid w:val="006F278D"/>
    <w:rsid w:val="0070038F"/>
    <w:rsid w:val="0070179B"/>
    <w:rsid w:val="00707F57"/>
    <w:rsid w:val="00712DD8"/>
    <w:rsid w:val="007141A4"/>
    <w:rsid w:val="0072157F"/>
    <w:rsid w:val="0072328A"/>
    <w:rsid w:val="00725467"/>
    <w:rsid w:val="00725854"/>
    <w:rsid w:val="00727E71"/>
    <w:rsid w:val="007304A5"/>
    <w:rsid w:val="0073067C"/>
    <w:rsid w:val="00731AA4"/>
    <w:rsid w:val="00733BC0"/>
    <w:rsid w:val="00736610"/>
    <w:rsid w:val="00736C2A"/>
    <w:rsid w:val="00740580"/>
    <w:rsid w:val="00740858"/>
    <w:rsid w:val="00742F40"/>
    <w:rsid w:val="007454E2"/>
    <w:rsid w:val="00747869"/>
    <w:rsid w:val="00751481"/>
    <w:rsid w:val="00752CFE"/>
    <w:rsid w:val="007546D7"/>
    <w:rsid w:val="00760BE1"/>
    <w:rsid w:val="00772CA6"/>
    <w:rsid w:val="00783042"/>
    <w:rsid w:val="007947BD"/>
    <w:rsid w:val="00794F88"/>
    <w:rsid w:val="007955B8"/>
    <w:rsid w:val="007956DD"/>
    <w:rsid w:val="007A4083"/>
    <w:rsid w:val="007A46A3"/>
    <w:rsid w:val="007B1A0A"/>
    <w:rsid w:val="007C2344"/>
    <w:rsid w:val="007C3421"/>
    <w:rsid w:val="007C3F15"/>
    <w:rsid w:val="007E3349"/>
    <w:rsid w:val="007E4255"/>
    <w:rsid w:val="007E61CA"/>
    <w:rsid w:val="007F24CB"/>
    <w:rsid w:val="007F2FB8"/>
    <w:rsid w:val="007F4A05"/>
    <w:rsid w:val="0080325D"/>
    <w:rsid w:val="008167BE"/>
    <w:rsid w:val="008176DC"/>
    <w:rsid w:val="008218D5"/>
    <w:rsid w:val="00827BA9"/>
    <w:rsid w:val="00830541"/>
    <w:rsid w:val="00835A03"/>
    <w:rsid w:val="00844F67"/>
    <w:rsid w:val="00846430"/>
    <w:rsid w:val="00855DD5"/>
    <w:rsid w:val="008572E6"/>
    <w:rsid w:val="00862D05"/>
    <w:rsid w:val="0086736D"/>
    <w:rsid w:val="00872577"/>
    <w:rsid w:val="00877286"/>
    <w:rsid w:val="00877457"/>
    <w:rsid w:val="0088643C"/>
    <w:rsid w:val="00886F7B"/>
    <w:rsid w:val="00890D7F"/>
    <w:rsid w:val="008A04FC"/>
    <w:rsid w:val="008A0AD6"/>
    <w:rsid w:val="008A57FF"/>
    <w:rsid w:val="008A70A8"/>
    <w:rsid w:val="008B0AAA"/>
    <w:rsid w:val="008B5058"/>
    <w:rsid w:val="008B59C0"/>
    <w:rsid w:val="008B5F5F"/>
    <w:rsid w:val="008C1E92"/>
    <w:rsid w:val="008C22AA"/>
    <w:rsid w:val="008D0316"/>
    <w:rsid w:val="008D19CF"/>
    <w:rsid w:val="008D75A6"/>
    <w:rsid w:val="008E252A"/>
    <w:rsid w:val="008F6446"/>
    <w:rsid w:val="0090515D"/>
    <w:rsid w:val="009125B2"/>
    <w:rsid w:val="009372D2"/>
    <w:rsid w:val="00937830"/>
    <w:rsid w:val="009409ED"/>
    <w:rsid w:val="00941D57"/>
    <w:rsid w:val="009439C7"/>
    <w:rsid w:val="009459DD"/>
    <w:rsid w:val="0095364F"/>
    <w:rsid w:val="00956EEB"/>
    <w:rsid w:val="00960B70"/>
    <w:rsid w:val="009621BA"/>
    <w:rsid w:val="00970A16"/>
    <w:rsid w:val="00972767"/>
    <w:rsid w:val="0098013F"/>
    <w:rsid w:val="009804D5"/>
    <w:rsid w:val="009869AC"/>
    <w:rsid w:val="00993050"/>
    <w:rsid w:val="00995C27"/>
    <w:rsid w:val="009A56F7"/>
    <w:rsid w:val="009A5A74"/>
    <w:rsid w:val="009B4FC0"/>
    <w:rsid w:val="009B51F9"/>
    <w:rsid w:val="009B5258"/>
    <w:rsid w:val="009C1FCA"/>
    <w:rsid w:val="009C3F12"/>
    <w:rsid w:val="009C50D6"/>
    <w:rsid w:val="009C5BE3"/>
    <w:rsid w:val="009C5C98"/>
    <w:rsid w:val="009C6922"/>
    <w:rsid w:val="009D11D4"/>
    <w:rsid w:val="009D3A13"/>
    <w:rsid w:val="009D5781"/>
    <w:rsid w:val="00A0253C"/>
    <w:rsid w:val="00A02F20"/>
    <w:rsid w:val="00A14B8F"/>
    <w:rsid w:val="00A26D85"/>
    <w:rsid w:val="00A31BAE"/>
    <w:rsid w:val="00A32522"/>
    <w:rsid w:val="00A347AA"/>
    <w:rsid w:val="00A40A0D"/>
    <w:rsid w:val="00A414F5"/>
    <w:rsid w:val="00A45845"/>
    <w:rsid w:val="00A50521"/>
    <w:rsid w:val="00A54050"/>
    <w:rsid w:val="00A5445D"/>
    <w:rsid w:val="00A57825"/>
    <w:rsid w:val="00A76400"/>
    <w:rsid w:val="00A90465"/>
    <w:rsid w:val="00A949DA"/>
    <w:rsid w:val="00A96630"/>
    <w:rsid w:val="00AB0FDD"/>
    <w:rsid w:val="00AB317B"/>
    <w:rsid w:val="00AB32DE"/>
    <w:rsid w:val="00AC0AA8"/>
    <w:rsid w:val="00AC20AA"/>
    <w:rsid w:val="00AC3AC3"/>
    <w:rsid w:val="00AC3F17"/>
    <w:rsid w:val="00AC5084"/>
    <w:rsid w:val="00AC7BC4"/>
    <w:rsid w:val="00AE3FC0"/>
    <w:rsid w:val="00AE54AB"/>
    <w:rsid w:val="00AF1E64"/>
    <w:rsid w:val="00AF1F35"/>
    <w:rsid w:val="00AF44F9"/>
    <w:rsid w:val="00AF4FBC"/>
    <w:rsid w:val="00B0453E"/>
    <w:rsid w:val="00B12D11"/>
    <w:rsid w:val="00B15EFD"/>
    <w:rsid w:val="00B20CE1"/>
    <w:rsid w:val="00B32149"/>
    <w:rsid w:val="00B33C22"/>
    <w:rsid w:val="00B34008"/>
    <w:rsid w:val="00B3688E"/>
    <w:rsid w:val="00B368B0"/>
    <w:rsid w:val="00B43438"/>
    <w:rsid w:val="00B43A89"/>
    <w:rsid w:val="00B46C72"/>
    <w:rsid w:val="00B476CC"/>
    <w:rsid w:val="00B53404"/>
    <w:rsid w:val="00B5367A"/>
    <w:rsid w:val="00B63327"/>
    <w:rsid w:val="00B63DFC"/>
    <w:rsid w:val="00B707C5"/>
    <w:rsid w:val="00B728DF"/>
    <w:rsid w:val="00B75810"/>
    <w:rsid w:val="00B760F6"/>
    <w:rsid w:val="00B82D00"/>
    <w:rsid w:val="00B94EC3"/>
    <w:rsid w:val="00BA174F"/>
    <w:rsid w:val="00BA4CA5"/>
    <w:rsid w:val="00BB29EC"/>
    <w:rsid w:val="00BB48A9"/>
    <w:rsid w:val="00BB612F"/>
    <w:rsid w:val="00BC5857"/>
    <w:rsid w:val="00BC78E0"/>
    <w:rsid w:val="00BD07C9"/>
    <w:rsid w:val="00BD3B44"/>
    <w:rsid w:val="00BD6F90"/>
    <w:rsid w:val="00BE467A"/>
    <w:rsid w:val="00BE6650"/>
    <w:rsid w:val="00BE6EC0"/>
    <w:rsid w:val="00C00301"/>
    <w:rsid w:val="00C02E8E"/>
    <w:rsid w:val="00C118F9"/>
    <w:rsid w:val="00C1344A"/>
    <w:rsid w:val="00C13A77"/>
    <w:rsid w:val="00C160B3"/>
    <w:rsid w:val="00C16FD2"/>
    <w:rsid w:val="00C247A5"/>
    <w:rsid w:val="00C345CA"/>
    <w:rsid w:val="00C432D1"/>
    <w:rsid w:val="00C50F28"/>
    <w:rsid w:val="00C6446C"/>
    <w:rsid w:val="00C661BD"/>
    <w:rsid w:val="00C7319B"/>
    <w:rsid w:val="00C7370D"/>
    <w:rsid w:val="00C757F6"/>
    <w:rsid w:val="00C76F1A"/>
    <w:rsid w:val="00C81B18"/>
    <w:rsid w:val="00C94866"/>
    <w:rsid w:val="00C94C74"/>
    <w:rsid w:val="00C97D82"/>
    <w:rsid w:val="00CA05E3"/>
    <w:rsid w:val="00CA19A7"/>
    <w:rsid w:val="00CA28AA"/>
    <w:rsid w:val="00CA7F1C"/>
    <w:rsid w:val="00CB4781"/>
    <w:rsid w:val="00CB545B"/>
    <w:rsid w:val="00CB70B1"/>
    <w:rsid w:val="00CB7DF5"/>
    <w:rsid w:val="00CD135B"/>
    <w:rsid w:val="00CD452E"/>
    <w:rsid w:val="00CD50ED"/>
    <w:rsid w:val="00CE1B30"/>
    <w:rsid w:val="00D032A1"/>
    <w:rsid w:val="00D06FD3"/>
    <w:rsid w:val="00D11FC4"/>
    <w:rsid w:val="00D156E1"/>
    <w:rsid w:val="00D212F6"/>
    <w:rsid w:val="00D36AAF"/>
    <w:rsid w:val="00D402B4"/>
    <w:rsid w:val="00D44E47"/>
    <w:rsid w:val="00D479EA"/>
    <w:rsid w:val="00D52FA8"/>
    <w:rsid w:val="00D608CA"/>
    <w:rsid w:val="00D60FCE"/>
    <w:rsid w:val="00D61435"/>
    <w:rsid w:val="00D925F8"/>
    <w:rsid w:val="00DA63CF"/>
    <w:rsid w:val="00DB7938"/>
    <w:rsid w:val="00DC4CD5"/>
    <w:rsid w:val="00DC5A40"/>
    <w:rsid w:val="00DD0167"/>
    <w:rsid w:val="00DE23F8"/>
    <w:rsid w:val="00DE5395"/>
    <w:rsid w:val="00DE5CDB"/>
    <w:rsid w:val="00DE6673"/>
    <w:rsid w:val="00E0230D"/>
    <w:rsid w:val="00E17663"/>
    <w:rsid w:val="00E17F8B"/>
    <w:rsid w:val="00E2217E"/>
    <w:rsid w:val="00E25F73"/>
    <w:rsid w:val="00E50C75"/>
    <w:rsid w:val="00E60CF7"/>
    <w:rsid w:val="00E62797"/>
    <w:rsid w:val="00E65232"/>
    <w:rsid w:val="00E70717"/>
    <w:rsid w:val="00E8408E"/>
    <w:rsid w:val="00E877AC"/>
    <w:rsid w:val="00E90180"/>
    <w:rsid w:val="00E95D6A"/>
    <w:rsid w:val="00EB17A4"/>
    <w:rsid w:val="00EB2289"/>
    <w:rsid w:val="00EC5892"/>
    <w:rsid w:val="00ED0892"/>
    <w:rsid w:val="00ED1F20"/>
    <w:rsid w:val="00EE2CCC"/>
    <w:rsid w:val="00EE506C"/>
    <w:rsid w:val="00EF3813"/>
    <w:rsid w:val="00EF72A0"/>
    <w:rsid w:val="00F06ED0"/>
    <w:rsid w:val="00F10695"/>
    <w:rsid w:val="00F1703B"/>
    <w:rsid w:val="00F20ED2"/>
    <w:rsid w:val="00F2238F"/>
    <w:rsid w:val="00F241A4"/>
    <w:rsid w:val="00F35829"/>
    <w:rsid w:val="00F43B8E"/>
    <w:rsid w:val="00F52A66"/>
    <w:rsid w:val="00F54A93"/>
    <w:rsid w:val="00F63816"/>
    <w:rsid w:val="00F642E2"/>
    <w:rsid w:val="00F67D6B"/>
    <w:rsid w:val="00F84DF9"/>
    <w:rsid w:val="00F876F6"/>
    <w:rsid w:val="00F95007"/>
    <w:rsid w:val="00F96C97"/>
    <w:rsid w:val="00F96DA9"/>
    <w:rsid w:val="00F97467"/>
    <w:rsid w:val="00FA68DB"/>
    <w:rsid w:val="00FB1E50"/>
    <w:rsid w:val="00FB2300"/>
    <w:rsid w:val="00FB3560"/>
    <w:rsid w:val="00FB3EBF"/>
    <w:rsid w:val="00FC037D"/>
    <w:rsid w:val="00FC3685"/>
    <w:rsid w:val="00FD2B4B"/>
    <w:rsid w:val="00FE4EBC"/>
    <w:rsid w:val="00FE78B4"/>
    <w:rsid w:val="00FE7B96"/>
    <w:rsid w:val="00FF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A5279"/>
  <w15:docId w15:val="{F82E25B8-FDD9-4508-BC6A-290D99D6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99E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B5B74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7F2F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0038F"/>
  </w:style>
  <w:style w:type="character" w:styleId="Strong">
    <w:name w:val="Strong"/>
    <w:basedOn w:val="DefaultParagraphFont"/>
    <w:uiPriority w:val="22"/>
    <w:qFormat/>
    <w:rsid w:val="0070038F"/>
    <w:rPr>
      <w:b/>
      <w:bCs/>
    </w:rPr>
  </w:style>
  <w:style w:type="paragraph" w:styleId="ListParagraph">
    <w:name w:val="List Paragraph"/>
    <w:basedOn w:val="Normal"/>
    <w:uiPriority w:val="34"/>
    <w:qFormat/>
    <w:rsid w:val="00047838"/>
    <w:pPr>
      <w:ind w:left="720"/>
      <w:contextualSpacing/>
    </w:pPr>
  </w:style>
  <w:style w:type="table" w:styleId="TableGrid">
    <w:name w:val="Table Grid"/>
    <w:basedOn w:val="TableNormal"/>
    <w:uiPriority w:val="59"/>
    <w:rsid w:val="00844F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90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1CA"/>
  </w:style>
  <w:style w:type="paragraph" w:styleId="Footer">
    <w:name w:val="footer"/>
    <w:basedOn w:val="Normal"/>
    <w:link w:val="FooterChar"/>
    <w:uiPriority w:val="99"/>
    <w:unhideWhenUsed/>
    <w:rsid w:val="00490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1CA"/>
  </w:style>
  <w:style w:type="paragraph" w:styleId="BalloonText">
    <w:name w:val="Balloon Text"/>
    <w:basedOn w:val="Normal"/>
    <w:link w:val="BalloonTextChar"/>
    <w:uiPriority w:val="99"/>
    <w:semiHidden/>
    <w:unhideWhenUsed/>
    <w:rsid w:val="004666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6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3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lokesh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6DD8B-B6EC-47FF-A4BE-25EED932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ka</dc:creator>
  <cp:lastModifiedBy>Lokesh Dhanasekar</cp:lastModifiedBy>
  <cp:revision>38</cp:revision>
  <cp:lastPrinted>2020-03-02T09:56:00Z</cp:lastPrinted>
  <dcterms:created xsi:type="dcterms:W3CDTF">2019-05-27T18:59:00Z</dcterms:created>
  <dcterms:modified xsi:type="dcterms:W3CDTF">2020-03-0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819dc55-6904-4ed1-b282-6b953d008379</vt:lpwstr>
  </property>
  <property fmtid="{D5CDD505-2E9C-101B-9397-08002B2CF9AE}" pid="3" name="HCL_Cla5s_D6">
    <vt:lpwstr>False</vt:lpwstr>
  </property>
  <property fmtid="{D5CDD505-2E9C-101B-9397-08002B2CF9AE}" pid="4" name="HCLClassification">
    <vt:lpwstr>HCL_Cla5s_1nt3rnal</vt:lpwstr>
  </property>
</Properties>
</file>